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jpg" ContentType="image/jpeg"/>
  <Override PartName="/word/media/rId147.jpg" ContentType="image/jpeg"/>
  <Override PartName="/word/media/rId150.jpg" ContentType="image/jpeg"/>
  <Override PartName="/word/media/rId57.jpg" ContentType="image/jpeg"/>
  <Override PartName="/word/media/rId125.jpg" ContentType="image/jpeg"/>
  <Override PartName="/word/media/rId128.jpg" ContentType="image/jpeg"/>
  <Override PartName="/word/media/rId65.jpg" ContentType="image/jpeg"/>
  <Override PartName="/word/media/rId141.jpg" ContentType="image/jpeg"/>
  <Override PartName="/word/media/rId144.jpg" ContentType="image/jpeg"/>
  <Override PartName="/word/media/rId54.jpg" ContentType="image/jpeg"/>
  <Override PartName="/word/media/rId119.jpg" ContentType="image/jpeg"/>
  <Override PartName="/word/media/rId122.jpg" ContentType="image/jpeg"/>
  <Override PartName="/word/media/rId62.jpg" ContentType="image/jpeg"/>
  <Override PartName="/word/media/rId135.jpg" ContentType="image/jpeg"/>
  <Override PartName="/word/media/rId138.jpg" ContentType="image/jpeg"/>
  <Override PartName="/word/media/rId51.jpg" ContentType="image/jpeg"/>
  <Override PartName="/word/media/rId113.jpg" ContentType="image/jpeg"/>
  <Override PartName="/word/media/rId116.jpg" ContentType="image/jpeg"/>
  <Override PartName="/word/media/rId29.png" ContentType="image/png"/>
  <Override PartName="/word/media/rId33.png" ContentType="image/png"/>
  <Override PartName="/word/media/rId83.jpg" ContentType="image/jpeg"/>
  <Override PartName="/word/media/rId87.jpg" ContentType="image/jpeg"/>
  <Override PartName="/word/media/rId75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79.jpg" ContentType="image/jpeg"/>
  <Override PartName="/word/media/rId106.jpg" ContentType="image/jpeg"/>
  <Override PartName="/word/media/rId103.jpg" ContentType="image/jpeg"/>
  <Override PartName="/word/media/rId21.png" ContentType="image/png"/>
  <Override PartName="/word/media/rId2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Phil</w:t>
      </w:r>
      <w:r>
        <w:t xml:space="preserve"> </w:t>
      </w:r>
      <w:r>
        <w:t xml:space="preserve">Meeting</w:t>
      </w:r>
    </w:p>
    <w:p>
      <w:pPr>
        <w:pStyle w:val="Author"/>
      </w:pPr>
      <w:r>
        <w:t xml:space="preserve">Tianshu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2023-05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progress-so-far"/>
    <w:p>
      <w:pPr>
        <w:pStyle w:val="Heading2"/>
      </w:pPr>
      <w:r>
        <w:t xml:space="preserve">Progress so far</w:t>
      </w:r>
    </w:p>
    <w:p>
      <w:pPr>
        <w:numPr>
          <w:ilvl w:val="0"/>
          <w:numId w:val="1001"/>
        </w:numPr>
        <w:pStyle w:val="Compact"/>
      </w:pPr>
      <w:r>
        <w:t xml:space="preserve">7 PRSs computed (5 used PGS ID and 2 used custom score files)</w:t>
      </w:r>
    </w:p>
    <w:p>
      <w:pPr>
        <w:numPr>
          <w:ilvl w:val="0"/>
          <w:numId w:val="1001"/>
        </w:numPr>
        <w:pStyle w:val="Compact"/>
      </w:pPr>
      <w:r>
        <w:t xml:space="preserve">PRSs are standardised (mean=0 and sd =1)</w:t>
      </w:r>
    </w:p>
    <w:p>
      <w:pPr>
        <w:numPr>
          <w:ilvl w:val="0"/>
          <w:numId w:val="1001"/>
        </w:numPr>
        <w:pStyle w:val="Compact"/>
      </w:pPr>
      <w:r>
        <w:t xml:space="preserve">Age &gt;75 at baseline, death graded above C removed</w:t>
      </w:r>
    </w:p>
    <w:p>
      <w:pPr>
        <w:numPr>
          <w:ilvl w:val="0"/>
          <w:numId w:val="1001"/>
        </w:numPr>
        <w:pStyle w:val="Compact"/>
      </w:pPr>
      <w:r>
        <w:t xml:space="preserve">Outcome defined as: baseline CAD+ CAD mortality (any mention on the death certificate EPA001)</w:t>
      </w:r>
    </w:p>
    <w:p>
      <w:pPr>
        <w:numPr>
          <w:ilvl w:val="0"/>
          <w:numId w:val="1001"/>
        </w:numPr>
        <w:pStyle w:val="Compact"/>
      </w:pPr>
      <w:r>
        <w:t xml:space="preserve">Table 1 baseline characteristics</w:t>
      </w:r>
    </w:p>
    <w:p>
      <w:pPr>
        <w:numPr>
          <w:ilvl w:val="0"/>
          <w:numId w:val="1001"/>
        </w:numPr>
        <w:pStyle w:val="Compact"/>
      </w:pPr>
      <w:r>
        <w:t xml:space="preserve">Correlation heatmap</w:t>
      </w:r>
    </w:p>
    <w:p>
      <w:pPr>
        <w:numPr>
          <w:ilvl w:val="0"/>
          <w:numId w:val="1001"/>
        </w:numPr>
        <w:pStyle w:val="Compact"/>
      </w:pPr>
      <w:r>
        <w:t xml:space="preserve">Primary analysis</w:t>
      </w:r>
    </w:p>
    <w:p>
      <w:pPr>
        <w:numPr>
          <w:ilvl w:val="0"/>
          <w:numId w:val="1001"/>
        </w:numPr>
        <w:pStyle w:val="Compact"/>
      </w:pPr>
      <w:r>
        <w:t xml:space="preserve">Simple analysis (no adjustment)</w:t>
      </w:r>
    </w:p>
    <w:p>
      <w:pPr>
        <w:numPr>
          <w:ilvl w:val="0"/>
          <w:numId w:val="1001"/>
        </w:numPr>
        <w:pStyle w:val="Compact"/>
      </w:pPr>
      <w:r>
        <w:t xml:space="preserve">Partial analysis (adjusted for age at at baseline, sex and 7 genetic PCs)</w:t>
      </w:r>
    </w:p>
    <w:p>
      <w:pPr>
        <w:numPr>
          <w:ilvl w:val="0"/>
          <w:numId w:val="1001"/>
        </w:numPr>
        <w:pStyle w:val="Compact"/>
      </w:pPr>
      <w:r>
        <w:t xml:space="preserve">Full adjustment (additionally adjust for smoking status, waist hip ratio, systolic blood pressure, diastolic blood pressure, education level, diabetes at baseline</w:t>
      </w:r>
    </w:p>
    <w:p>
      <w:pPr>
        <w:numPr>
          <w:ilvl w:val="0"/>
          <w:numId w:val="1001"/>
        </w:numPr>
        <w:pStyle w:val="Compact"/>
      </w:pPr>
      <w:r>
        <w:t xml:space="preserve">Seconary analysis</w:t>
      </w:r>
    </w:p>
    <w:bookmarkEnd w:id="20"/>
    <w:bookmarkStart w:id="37" w:name="density-plots"/>
    <w:p>
      <w:pPr>
        <w:pStyle w:val="Heading2"/>
      </w:pPr>
      <w:r>
        <w:t xml:space="preserve">Density plots</w:t>
      </w:r>
    </w:p>
    <w:bookmarkStart w:id="24" w:name="distribution-by-casecontrol"/>
    <w:p>
      <w:pPr>
        <w:pStyle w:val="Heading3"/>
      </w:pPr>
      <w:r>
        <w:t xml:space="preserve">Distribution by case/control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distribution by case" title="" id="22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PRS_standardised_byCaseCtrl_EPA_25Apr20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by case</w:t>
      </w:r>
    </w:p>
    <w:bookmarkEnd w:id="24"/>
    <w:bookmarkStart w:id="28" w:name="distribution-by-sex"/>
    <w:p>
      <w:pPr>
        <w:pStyle w:val="Heading3"/>
      </w:pPr>
      <w:r>
        <w:t xml:space="preserve">Distribution by sex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distribution by sex" title="" id="26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PRS_standardised_bysex_25Apr202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by sex</w:t>
      </w:r>
    </w:p>
    <w:bookmarkEnd w:id="28"/>
    <w:bookmarkStart w:id="32" w:name="age-distribution-by-casecontrol"/>
    <w:p>
      <w:pPr>
        <w:pStyle w:val="Heading3"/>
      </w:pPr>
      <w:r>
        <w:t xml:space="preserve">Age distribution by case/control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ageby case" title="" id="30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Age_at_recruitment_byCaseCtrl_EPA_25Apr202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by case</w:t>
      </w:r>
    </w:p>
    <w:bookmarkEnd w:id="32"/>
    <w:bookmarkStart w:id="36" w:name="age-now-by-casecontrol"/>
    <w:p>
      <w:pPr>
        <w:pStyle w:val="Heading3"/>
      </w:pPr>
      <w:r>
        <w:t xml:space="preserve">Age now by case/control</w:t>
      </w:r>
    </w:p>
    <w:p>
      <w:pPr>
        <w:pStyle w:val="FirstParagraph"/>
      </w:pPr>
      <w:r>
        <w:t xml:space="preserve">Age now for participants is measured at 2022/05/01 (the mortality data retrieved data?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age by case" title="" id="34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Age_now_byCaseCtrl_EPA_25Apr202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by case</w:t>
      </w:r>
    </w:p>
    <w:bookmarkEnd w:id="36"/>
    <w:bookmarkEnd w:id="37"/>
    <w:bookmarkStart w:id="41" w:name="correlation-heatmap"/>
    <w:p>
      <w:pPr>
        <w:pStyle w:val="Heading2"/>
      </w:pPr>
      <w:r>
        <w:t xml:space="preserve">Correlation heatmap</w:t>
      </w:r>
    </w:p>
    <w:p>
      <w:pPr>
        <w:numPr>
          <w:ilvl w:val="0"/>
          <w:numId w:val="1002"/>
        </w:numPr>
        <w:pStyle w:val="Compact"/>
      </w:pPr>
      <w:r>
        <w:t xml:space="preserve">PGS000011 Tada et al</w:t>
      </w:r>
    </w:p>
    <w:p>
      <w:pPr>
        <w:numPr>
          <w:ilvl w:val="0"/>
          <w:numId w:val="1002"/>
        </w:numPr>
        <w:pStyle w:val="Compact"/>
      </w:pPr>
      <w:r>
        <w:t xml:space="preserve">PGS000013 Khera et al</w:t>
      </w:r>
    </w:p>
    <w:p>
      <w:pPr>
        <w:numPr>
          <w:ilvl w:val="0"/>
          <w:numId w:val="1002"/>
        </w:numPr>
        <w:pStyle w:val="Compact"/>
      </w:pPr>
      <w:r>
        <w:t xml:space="preserve">PGS000018 Inouye et al (metascore)</w:t>
      </w:r>
    </w:p>
    <w:p>
      <w:pPr>
        <w:numPr>
          <w:ilvl w:val="0"/>
          <w:numId w:val="1002"/>
        </w:numPr>
        <w:pStyle w:val="Compact"/>
      </w:pPr>
      <w:r>
        <w:t xml:space="preserve">PGS001780 Tamlander et al (PGS-CS)</w:t>
      </w:r>
    </w:p>
    <w:p>
      <w:pPr>
        <w:numPr>
          <w:ilvl w:val="0"/>
          <w:numId w:val="1002"/>
        </w:numPr>
        <w:pStyle w:val="Compact"/>
      </w:pPr>
      <w:r>
        <w:t xml:space="preserve">PGS003446 Tcheandjieu et al (MVP)</w:t>
      </w:r>
    </w:p>
    <w:p>
      <w:pPr>
        <w:numPr>
          <w:ilvl w:val="0"/>
          <w:numId w:val="1002"/>
        </w:numPr>
        <w:pStyle w:val="Compact"/>
      </w:pPr>
      <w:r>
        <w:t xml:space="preserve">PGS000337 Koyama et al (Japanese trans ethnic)</w:t>
      </w:r>
    </w:p>
    <w:p>
      <w:pPr>
        <w:numPr>
          <w:ilvl w:val="0"/>
          <w:numId w:val="1002"/>
        </w:numPr>
        <w:pStyle w:val="Compact"/>
      </w:pPr>
      <w:r>
        <w:t xml:space="preserve">Oni-Orisan (Hispanic popul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Phil_meeting_presentation_files/figure-docx/unnamed-chunk-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9" w:name="baseline-characteristics"/>
    <w:p>
      <w:pPr>
        <w:pStyle w:val="Heading2"/>
      </w:pPr>
      <w:r>
        <w:t xml:space="preserve">Baseline characteris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07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le(N=420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emale(N=877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verall (N=129760)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,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2 (1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1 (1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5 (11.1)</w:t>
            </w:r>
          </w:p>
        </w:tc>
      </w:tr>
      <w:tr>
        <w:trPr>
          <w:trHeight w:val="62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Income(pesos/week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37.5 (5320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904.3 (2254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4.7 (3742.9)</w:t>
            </w:r>
          </w:p>
        </w:tc>
      </w:tr>
      <w:tr>
        <w:trPr>
          <w:trHeight w:val="62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moking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2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268 (6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689 (48.3%)</w:t>
            </w:r>
          </w:p>
        </w:tc>
      </w:tr>
      <w:tr>
        <w:trPr>
          <w:trHeight w:val="60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Ex-smo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90 (3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71 (1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61 (23.2%)</w:t>
            </w:r>
          </w:p>
        </w:tc>
      </w:tr>
      <w:tr>
        <w:trPr>
          <w:trHeight w:val="62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&lt;5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770 (2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43 (1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513 (18.1%)</w:t>
            </w:r>
          </w:p>
        </w:tc>
      </w:tr>
      <w:tr>
        <w:trPr>
          <w:trHeight w:val="62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5-14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54 (1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22 ( 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76 (7.4%)</w:t>
            </w:r>
          </w:p>
        </w:tc>
      </w:tr>
      <w:tr>
        <w:trPr>
          <w:trHeight w:val="62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&gt;14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81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7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78 (2.9%)</w:t>
            </w:r>
          </w:p>
        </w:tc>
      </w:tr>
      <w:tr>
        <w:trPr>
          <w:trHeight w:val="62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 (0.0%)</w:t>
            </w:r>
          </w:p>
        </w:tc>
      </w:tr>
      <w:tr>
        <w:trPr>
          <w:trHeight w:val="58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ducation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Uni/Colle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69 (2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18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587 (15.9%)</w:t>
            </w:r>
          </w:p>
        </w:tc>
      </w:tr>
      <w:tr>
        <w:trPr>
          <w:trHeight w:val="62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45 (2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835 (2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180 (25.6%)</w:t>
            </w:r>
          </w:p>
        </w:tc>
      </w:tr>
      <w:tr>
        <w:trPr>
          <w:trHeight w:val="62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Ele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34 (4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007 (5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241 (47.2%)</w:t>
            </w:r>
          </w:p>
        </w:tc>
      </w:tr>
      <w:tr>
        <w:trPr>
          <w:trHeight w:val="60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65 ( 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26 (1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91 (11.3%)</w:t>
            </w:r>
          </w:p>
        </w:tc>
      </w:tr>
      <w:tr>
        <w:trPr>
          <w:trHeight w:val="62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(0.0%)</w:t>
            </w:r>
          </w:p>
        </w:tc>
      </w:tr>
      <w:tr>
        <w:trPr>
          <w:trHeight w:val="62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eisure-time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412 (7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361 (8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773 (77.7%)</w:t>
            </w:r>
          </w:p>
        </w:tc>
      </w:tr>
      <w:tr>
        <w:trPr>
          <w:trHeight w:val="60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&lt; ONCE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80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3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3 (1.6%)</w:t>
            </w:r>
          </w:p>
        </w:tc>
      </w:tr>
      <w:tr>
        <w:trPr>
          <w:trHeight w:val="60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1-2 TIMES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63 (1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82 ( 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45 (6.3%)</w:t>
            </w:r>
          </w:p>
        </w:tc>
      </w:tr>
      <w:tr>
        <w:trPr>
          <w:trHeight w:val="60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AT LEAST 3 TIMES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61 (1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27 (1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788 (14.5%)</w:t>
            </w:r>
          </w:p>
        </w:tc>
      </w:tr>
      <w:tr>
        <w:trPr>
          <w:trHeight w:val="62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(0.0%)</w:t>
            </w:r>
          </w:p>
        </w:tc>
      </w:tr>
      <w:tr>
        <w:trPr>
          <w:trHeight w:val="624" w:hRule="auto"/>
        </w:trPr>
        body2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strict (Coyoacan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31 (41.7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336 (36.9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867 (38.4%)</w:t>
            </w:r>
          </w:p>
        </w:tc>
      </w:tr>
      <w:tr>
        <w:trPr>
          <w:trHeight w:val="624" w:hRule="auto"/>
        </w:trPr>
        body23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nthopometry, NMR, blood pressure and HbA1c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Systolic Blood Pressure(mmH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8.3 (15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3 (16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9 (16.4)</w:t>
            </w:r>
          </w:p>
        </w:tc>
      </w:tr>
      <w:tr>
        <w:trPr>
          <w:trHeight w:val="62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Diastolic Blood pressure(mmH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4 ( 9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4 (10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1 (10.2)</w:t>
            </w:r>
          </w:p>
        </w:tc>
      </w:tr>
      <w:tr>
        <w:trPr>
          <w:trHeight w:val="62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BMI(kg/m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1 (4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7 (5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 (5.1)</w:t>
            </w:r>
          </w:p>
        </w:tc>
      </w:tr>
      <w:tr>
        <w:trPr>
          <w:trHeight w:val="62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Waist to Hip Rat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 (0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 (0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 (0.1)</w:t>
            </w:r>
          </w:p>
        </w:tc>
      </w:tr>
      <w:tr>
        <w:trPr>
          <w:trHeight w:val="60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HDL-C (n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 (0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 (0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 (0.2)</w:t>
            </w:r>
          </w:p>
        </w:tc>
      </w:tr>
      <w:tr>
        <w:trPr>
          <w:trHeight w:val="60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LDL-C(n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 (0.5)</w:t>
            </w:r>
          </w:p>
        </w:tc>
      </w:tr>
      <w:tr>
        <w:trPr>
          <w:trHeight w:val="624" w:hRule="auto"/>
        </w:trPr>
        body30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Baseline glycated HbA1c (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 (1.7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 (1.7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 (1.7)</w:t>
            </w:r>
          </w:p>
        </w:tc>
      </w:tr>
      <w:tr>
        <w:trPr>
          <w:trHeight w:val="581" w:hRule="auto"/>
        </w:trPr>
        body31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aseline Diseases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oronary Arter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9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4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3 (1.3%)</w:t>
            </w:r>
          </w:p>
        </w:tc>
      </w:tr>
      <w:tr>
        <w:trPr>
          <w:trHeight w:val="60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ardiovascular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90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5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55 (2.3%)</w:t>
            </w:r>
          </w:p>
        </w:tc>
      </w:tr>
      <w:tr>
        <w:trPr>
          <w:trHeight w:val="60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an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1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2 (1.2%)</w:t>
            </w:r>
          </w:p>
        </w:tc>
      </w:tr>
      <w:tr>
        <w:trPr>
          <w:trHeight w:val="62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Diabetes (HBA1C&gt;6.5%, self-report or take medicatio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15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93 (1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808 (18.3%)</w:t>
            </w:r>
          </w:p>
        </w:tc>
      </w:tr>
      <w:tr>
        <w:trPr>
          <w:trHeight w:val="607" w:hRule="auto"/>
        </w:trPr>
        body36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Other diseas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36 (5.1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08 (9.7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44 (8.2%)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diseases include emphysema, chronic kidney disease, peptic ulcer,cirrhosis, and peripheral arterial disease.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mong participants with complete measurements, HDL_C and LDL_C have around 23% missingness.</w:t>
            </w:r>
          </w:p>
        </w:tc>
      </w:tr>
      <w:tr>
        <w:trPr>
          <w:trHeight w:val="360" w:hRule="auto"/>
        </w:trPr>
        footer 3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§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ticipants age over 75 are excluded.</w:t>
            </w:r>
          </w:p>
        </w:tc>
      </w:tr>
    </w:tbl>
    <w:p>
      <w:pPr>
        <w:pStyle w:val="FirstParagraph"/>
      </w:pPr>
      <w:r>
        <w:t xml:space="preserve">##Quintile tables</w:t>
      </w:r>
    </w:p>
    <w:bookmarkStart w:id="42" w:name="quintile-table-pgs000011"/>
    <w:p>
      <w:pPr>
        <w:pStyle w:val="Heading3"/>
      </w:pPr>
      <w:r>
        <w:t xml:space="preserve">Quintile table (PGS00001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07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1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2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3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4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5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5 VS Q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</w:p>
        </w:tc>
      </w:tr>
      <w:tr>
        <w:trPr>
          <w:trHeight w:val="607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ntinuous (Mean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,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50516 (11.105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49857 (11.142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46798 (11.146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43908 (11.070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44609 (11.035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4331</w:t>
            </w:r>
          </w:p>
        </w:tc>
      </w:tr>
      <w:tr>
        <w:trPr>
          <w:trHeight w:val="62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Income (pesos/week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17.026 (3934.6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7.583 (3684.4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03.488 (3647.8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9.328 (3933.3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06.264 (3494.35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18</w:t>
            </w:r>
          </w:p>
        </w:tc>
      </w:tr>
      <w:tr>
        <w:trPr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DL-C(n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129 (0.217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244 (0.220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974 (0.218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810 (0.219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479 (0.219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301</w:t>
            </w:r>
          </w:p>
        </w:tc>
      </w:tr>
      <w:tr>
        <w:trPr>
          <w:trHeight w:val="60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DL-C(n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2705 (0.501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4080 (0.504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567 (0.499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4045 (0.502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2493 (0.50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193</w:t>
            </w:r>
          </w:p>
        </w:tc>
      </w:tr>
      <w:tr>
        <w:trPr>
          <w:trHeight w:val="62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ystolic Blood Pressure(mmH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7114 (16.315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7677 (16.373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9346 (16.456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9335 (16.402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2567 (16.483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15</w:t>
            </w:r>
          </w:p>
        </w:tc>
      </w:tr>
      <w:tr>
        <w:trPr>
          <w:trHeight w:val="62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astolic Blood Pressure(mmH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98764 (10.163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96766 (10.101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4429 (10.117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12310 (10.204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20752 (10.223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406</w:t>
            </w:r>
          </w:p>
        </w:tc>
      </w:tr>
      <w:tr>
        <w:trPr>
          <w:trHeight w:val="62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aseline glycated HbA1c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8914 (1.7036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8013 (1.700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8872 (1.721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8872 (1.706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1968 (1.754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464</w:t>
            </w:r>
          </w:p>
        </w:tc>
      </w:tr>
      <w:tr>
        <w:trPr>
          <w:trHeight w:val="62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MI kg/m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7318 (5.073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5737 (5.139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6855 (5.070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0887 (5.048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9672 (5.046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e-05</w:t>
            </w:r>
          </w:p>
        </w:tc>
      </w:tr>
      <w:tr>
        <w:trPr>
          <w:trHeight w:val="624" w:hRule="auto"/>
        </w:trPr>
        body10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Waist to Hip Ratio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201 (0.07637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130 (0.07780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123 (0.07703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046 (0.07567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076 (0.07755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489</w:t>
            </w:r>
          </w:p>
        </w:tc>
      </w:tr>
      <w:tr>
        <w:trPr>
          <w:trHeight w:val="624" w:hRule="auto"/>
        </w:trPr>
        body11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tegorical(N(%))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665</w:t>
            </w:r>
          </w:p>
        </w:tc>
      </w:tr>
      <w:tr>
        <w:trPr>
          <w:trHeight w:val="60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55 (3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65 (3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20 (3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89 (3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96 (3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97 (6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87 (6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32 (6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63 (6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56 (6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ducation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838</w:t>
            </w:r>
          </w:p>
        </w:tc>
      </w:tr>
      <w:tr>
        <w:trPr>
          <w:trHeight w:val="62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Uni/Colle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75 (1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35 (1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14 (1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69 (1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94 (1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40 (2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22 (2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15 (2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61 (2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42 (2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Ele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30 (4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27 (4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37 (4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18 (4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29 (4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92 (1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56 (1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72 (1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96 (1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75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moking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247</w:t>
            </w:r>
          </w:p>
        </w:tc>
      </w:tr>
      <w:tr>
        <w:trPr>
          <w:trHeight w:val="60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97 (4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01 (4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56 (4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76 (4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59 (4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Ex-smo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87 (2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53 (2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21 (2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36 (2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64 (2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&lt;5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24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74 (1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24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05 (1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86 (1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5-14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46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45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4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97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84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&gt;14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4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9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8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4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3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eisure time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501</w:t>
            </w:r>
          </w:p>
        </w:tc>
      </w:tr>
      <w:tr>
        <w:trPr>
          <w:trHeight w:val="60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39 (7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22 (7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39 (7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78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095 (7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&lt; ONCE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1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7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6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0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9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1-2 TIMES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41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7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0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0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7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AT LEAST 3 TIMES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82 (1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62 (1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77 (1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71 (1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96 (1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oronary Arter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0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2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5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4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439</w:t>
            </w:r>
          </w:p>
        </w:tc>
      </w:tr>
      <w:tr>
        <w:trPr>
          <w:trHeight w:val="60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ardiovascular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4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0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0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0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552</w:t>
            </w:r>
          </w:p>
        </w:tc>
      </w:tr>
      <w:tr>
        <w:trPr>
          <w:trHeight w:val="60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an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6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5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6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5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0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931</w:t>
            </w:r>
          </w:p>
        </w:tc>
      </w:tr>
      <w:tr>
        <w:trPr>
          <w:trHeight w:val="62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abetes (HBA1C&gt;6.5%, self-report or take medicatio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65 (1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95 (1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09 (1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26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13 (1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759</w:t>
            </w:r>
          </w:p>
        </w:tc>
      </w:tr>
      <w:tr>
        <w:trPr>
          <w:trHeight w:val="607" w:hRule="auto"/>
        </w:trPr>
        body38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ther Diseas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16 (8.2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14 (8.1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83 (8.0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68 (8.4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63 (8.3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287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diseases include emphysema, chronic kidney disease, peptic ulcer,cirrhosis, and peripheral arterial disease.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-test for continuous traits and Chi Squared test for categorical traits.Round up to 5 decimal places.</w:t>
            </w:r>
          </w:p>
        </w:tc>
      </w:tr>
    </w:tbl>
    <w:bookmarkEnd w:id="42"/>
    <w:bookmarkStart w:id="43" w:name="quintile-table-pgs000013"/>
    <w:p>
      <w:pPr>
        <w:pStyle w:val="Heading3"/>
      </w:pPr>
      <w:r>
        <w:t xml:space="preserve">Quintile table (PGS000013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07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1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2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3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4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5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5 VS Q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</w:p>
        </w:tc>
      </w:tr>
      <w:tr>
        <w:trPr>
          <w:trHeight w:val="607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ntinuous (Mean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,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62477 (11.167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43160 (11.107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50674 (11.116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37461 (11.053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41916 (11.054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504</w:t>
            </w:r>
          </w:p>
        </w:tc>
      </w:tr>
      <w:tr>
        <w:trPr>
          <w:trHeight w:val="62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Income (pesos/week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3.173 (3856.6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5.454 (3676.65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3.001 (3588.1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9.863 (3873.4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2.198 (3711.3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481</w:t>
            </w:r>
          </w:p>
        </w:tc>
      </w:tr>
      <w:tr>
        <w:trPr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DL-C(n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227 (0.218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144 (0.217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895 (0.221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732 (0.221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637 (0.218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696</w:t>
            </w:r>
          </w:p>
        </w:tc>
      </w:tr>
      <w:tr>
        <w:trPr>
          <w:trHeight w:val="60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DL-C(n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1250 (0.492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2674 (0.496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2933 (0.502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822 (0.508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6213 (0.5076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ystolic Blood Pressure(mmH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3984 (16.3304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5587 (16.180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9626 (16.351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0187 (16.466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6656 (16.675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astolic Blood Pressure(mmH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83447 (10.067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92265 (10.156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6661 (10.145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15201 (10.155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35441 (10.278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aseline glycated HbA1c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4398 (1.6593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8072 (1.702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0041 (1.716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1191 (1.737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2932 (1.7674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MI kg/m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3034 (5.176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8692 (5.018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6977 (5.042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2460 (5.059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9296 (5.081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38</w:t>
            </w:r>
          </w:p>
        </w:tc>
      </w:tr>
      <w:tr>
        <w:trPr>
          <w:trHeight w:val="624" w:hRule="auto"/>
        </w:trPr>
        body10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Waist to Hip Ratio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080 (0.07794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124 (0.07609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183 (0.07747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157 (0.07743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032 (0.07549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459</w:t>
            </w:r>
          </w:p>
        </w:tc>
      </w:tr>
      <w:tr>
        <w:trPr>
          <w:trHeight w:val="624" w:hRule="auto"/>
        </w:trPr>
        body11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tegorical(N(%))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726</w:t>
            </w:r>
          </w:p>
        </w:tc>
      </w:tr>
      <w:tr>
        <w:trPr>
          <w:trHeight w:val="60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62 (3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22 (3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69 (3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13 (3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59 (3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90 (6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30 (6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83 (6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39 (6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93 (6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ducation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38</w:t>
            </w:r>
          </w:p>
        </w:tc>
      </w:tr>
      <w:tr>
        <w:trPr>
          <w:trHeight w:val="62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Uni/Colle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56 (1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43 (1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70 (1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76 (1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42 (1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63 (2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79 (2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05 (2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22 (2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11 (2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Ele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61 (4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62 (4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49 (4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31 (4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38 (4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57 (1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61 (1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6 (1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08 (1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49 (1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moking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384</w:t>
            </w:r>
          </w:p>
        </w:tc>
      </w:tr>
      <w:tr>
        <w:trPr>
          <w:trHeight w:val="60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85 (4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61 (4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60 (4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32 (4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51 (4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Ex-smo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97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18 (2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06 (2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60 (2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80 (2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&lt;5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51 (1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24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55 (1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60 (1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23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5-14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40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87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87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50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2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&gt;14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8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5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4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0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1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eisure time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069</w:t>
            </w:r>
          </w:p>
        </w:tc>
      </w:tr>
      <w:tr>
        <w:trPr>
          <w:trHeight w:val="60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36 (7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96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1 (7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01 (7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099 (7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&lt; ONCE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9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5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9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8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1-2 TIMES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4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4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3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49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5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AT LEAST 3 TIMES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42 (1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70 (1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23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89 (1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64 (1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oronary Arter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9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8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8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9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9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ardiovascular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9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0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1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7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8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an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4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8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2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6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378</w:t>
            </w:r>
          </w:p>
        </w:tc>
      </w:tr>
      <w:tr>
        <w:trPr>
          <w:trHeight w:val="62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abetes (HBA1C&gt;6.5%, self-report or take medicatio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16 (1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41 (1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78 (1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53 (1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20 (1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38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ther Diseas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21 (8.6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04 (8.1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94 (8.1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97 (8.1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28 (8.2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499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diseases include emphysema, chronic kidney disease, peptic ulcer,cirrhosis, and peripheral arterial disease.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-test for continuous traits and Chi Squared test for categorical traits.Round up to 5 decimal places.</w:t>
            </w:r>
          </w:p>
        </w:tc>
      </w:tr>
    </w:tbl>
    <w:bookmarkEnd w:id="43"/>
    <w:bookmarkStart w:id="44" w:name="quintile-table-pgs000018"/>
    <w:p>
      <w:pPr>
        <w:pStyle w:val="Heading3"/>
      </w:pPr>
      <w:r>
        <w:t xml:space="preserve">Quintile table (PGS000018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07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0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1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2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3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4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5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5 VS Q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</w:p>
        </w:tc>
      </w:tr>
      <w:tr>
        <w:trPr>
          <w:trHeight w:val="607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ntinuous (Mean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,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44305 (11.2396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59213 (11.110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25659 (11.0605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6011 (11.029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0501 (10.9966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Income (pesos/week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01.576 (4685.1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92.129 (3554.6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11.201 (3694.9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9.700 (3527.0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9.082 (2997.0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DL-C(n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884 (0.225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209 (0.219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999 (0.220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789 (0.216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738 (0.215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DL-C(n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570 (0.497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4313 (0.504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388 (0.502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2664 (0.4984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0919 (0.5044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ystolic Blood Pressure(mmH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5173 (16.205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7590 (16.273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7278 (16.4086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1755 (16.578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4241 (16.551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astolic Blood Pressure(mmH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88370 (10.056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0540 (10.165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3557 (10.186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15922 (10.221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24622 (10.178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e-05</w:t>
            </w:r>
          </w:p>
        </w:tc>
      </w:tr>
      <w:tr>
        <w:trPr>
          <w:trHeight w:val="62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aseline glycated HbA1c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9402 (1.492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3457 (1.660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9605 (1.722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6057 (1.764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8094 (1.896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MI kg/m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91084 (5.196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8297 (5.143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8355 (5.072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5212 (5.024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7536 (4.930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10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Waist to Hip Ratio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496 (0.07971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874 (0.07886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152 (0.07659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396 (0.07481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657 (0.07379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11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tegorical(N(%))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e-05</w:t>
            </w:r>
          </w:p>
        </w:tc>
      </w:tr>
      <w:tr>
        <w:trPr>
          <w:trHeight w:val="60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20 (3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90 (3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62 (3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75 (3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78 (3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32 (6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62 (6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90 (6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77 (6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74 (6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ducation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Uni/Colle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98 (2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49 (1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97 (1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55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88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93 (2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17 (2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30 (2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29 (2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11 (2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Ele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871 (4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56 (4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20 (4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866 (4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28 (5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82 ( 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20 (1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97 (1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85 (1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07 (1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moking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625 (4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67 (4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95 (4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6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40 (5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Ex-smo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91 (2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32 (2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87 (2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99 (2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52 (2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&lt;5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01 (1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31 (1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53 (1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61 (1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67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5-14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91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36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75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2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2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&gt;14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2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9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6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3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eisure time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71 (7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31 (7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099 (7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739 (7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933 (8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&lt; ONCE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9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5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7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0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1-2 TIMES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6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57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44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7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1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AT LEAST 3 TIMES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13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86 (1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92 (1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50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47 (1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oronary Arter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7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1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311</w:t>
            </w:r>
          </w:p>
        </w:tc>
      </w:tr>
      <w:tr>
        <w:trPr>
          <w:trHeight w:val="60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ardiovascular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3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5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2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7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286</w:t>
            </w:r>
          </w:p>
        </w:tc>
      </w:tr>
      <w:tr>
        <w:trPr>
          <w:trHeight w:val="60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an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0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7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7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6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2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e-05</w:t>
            </w:r>
          </w:p>
        </w:tc>
      </w:tr>
      <w:tr>
        <w:trPr>
          <w:trHeight w:val="62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abetes (HBA1C&gt;6.5%, self-report or take medicatio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15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75 (1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72 (1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20 (2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26 (2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38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ther Diseas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43 (9.8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12 (8.5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1 (8.2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43 (7.5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5 (7.0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diseases include emphysema, chronic kidney disease, peptic ulcer,cirrhosis, and peripheral arterial disease.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-test for continuous traits and Chi Squared test for categorical traits.Round up to 5 decimal places.</w:t>
            </w:r>
          </w:p>
        </w:tc>
      </w:tr>
    </w:tbl>
    <w:bookmarkEnd w:id="44"/>
    <w:bookmarkStart w:id="45" w:name="quintile-table-pgs001780"/>
    <w:p>
      <w:pPr>
        <w:pStyle w:val="Heading3"/>
      </w:pPr>
      <w:r>
        <w:t xml:space="preserve">Quintile table (PGS001780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07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1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2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3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4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5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5 VS Q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</w:p>
        </w:tc>
      </w:tr>
      <w:tr>
        <w:trPr>
          <w:trHeight w:val="607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ntinuous (Mean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,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15028 (11.215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59703 (11.116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30221 (11.068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25058 (11.093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5680 (10.972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Income (pesos/week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75.688 (4397.7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4.931 (3772.7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5.244 (3743.9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7.519 (3601.2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0.308 (3042.8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DL-C(n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783 (0.223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253 (0.218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037 (0.220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542 (0.218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012 (0.216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DL-C(n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883 (0.498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612 (0.497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533 (0.500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048 (0.5074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2813 (0.505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307</w:t>
            </w:r>
          </w:p>
        </w:tc>
      </w:tr>
      <w:tr>
        <w:trPr>
          <w:trHeight w:val="62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ystolic Blood Pressure(mmH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3261 (16.183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6738 (16.162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6725 (16.428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2729 (16.556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6585 (16.6663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astolic Blood Pressure(mmH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80420 (10.087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96775 (10.139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94747 (10.182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25714 (10.165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35356 (10.228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aseline glycated HbA1c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3838 (1.553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2873 (1.636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9649 (1.722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4946 (1.763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5313 (1.876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MI kg/m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2080 (5.206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1975 (5.092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7516 (5.086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2920 (5.0014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5992 (4.986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10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Waist to Hip Ratio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703 (0.08027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931 (0.07778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160 (0.07689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361 (0.07526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420 (0.07386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11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tegorical(N(%))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17</w:t>
            </w:r>
          </w:p>
        </w:tc>
      </w:tr>
      <w:tr>
        <w:trPr>
          <w:trHeight w:val="60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65 (3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60 (3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93 (3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43 (3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64 (3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87 (6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92 (6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59 (6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09 (6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788 (6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ducation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Uni/Colle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99 (2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89 (1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59 (1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95 (1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45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21 (2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97 (2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35 (2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41 (2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86 (2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Ele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11 (4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946 (4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26 (4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53 (4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05 (5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4 ( 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11 (1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27 (1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51 (1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98 (1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moking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14 (4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03 (4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62 (4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69 (4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41 (5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Ex-smo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06 (2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54 (2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47 (2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90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64 (2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&lt;5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17 (1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27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51 (1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08 (1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10 (1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5-14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70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3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5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3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55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&gt;14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1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4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2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8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3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eisure time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442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855 (7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08 (7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495 (7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773 (8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&lt; ONCE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5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1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6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0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1-2 TIMES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7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8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2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9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9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AT LEAST 3 TIMES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53 (1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30 (1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48 (1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30 (1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27 (1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oronary Arter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0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6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2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9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6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259</w:t>
            </w:r>
          </w:p>
        </w:tc>
      </w:tr>
      <w:tr>
        <w:trPr>
          <w:trHeight w:val="60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ardiovascular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6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5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5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8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1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403</w:t>
            </w:r>
          </w:p>
        </w:tc>
      </w:tr>
      <w:tr>
        <w:trPr>
          <w:trHeight w:val="60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an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4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5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0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0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3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109</w:t>
            </w:r>
          </w:p>
        </w:tc>
      </w:tr>
      <w:tr>
        <w:trPr>
          <w:trHeight w:val="62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abetes (HBA1C&gt;6.5%, self-report or take medicatio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04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48 (1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46 (1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75 (1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35 (2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38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ther Diseas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87 (9.2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8 (8.6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52 (8.3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45 (7.9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22 (7.0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diseases include emphysema, chronic kidney disease, peptic ulcer,cirrhosis, and peripheral arterial disease.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-test for continuous traits and Chi Squared test for categorical traits.Round up to 5 decimal places.</w:t>
            </w:r>
          </w:p>
        </w:tc>
      </w:tr>
    </w:tbl>
    <w:bookmarkEnd w:id="45"/>
    <w:bookmarkStart w:id="46" w:name="quintile-table-pgs003446"/>
    <w:p>
      <w:pPr>
        <w:pStyle w:val="Heading3"/>
      </w:pPr>
      <w:r>
        <w:t xml:space="preserve">Quintile table (PGS003446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07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3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1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2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3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4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5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5 VS Q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</w:p>
        </w:tc>
      </w:tr>
      <w:tr>
        <w:trPr>
          <w:trHeight w:val="607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ntinuous (Mean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,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22029 (11.053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23035 (11.068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33820 (11.1015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53576 (11.112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3229 (11.144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Income (pesos/week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2.778 (3386.0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6.293 (3522.3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91.714 (3283.4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24.794 (4148.84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8.110 (4243.9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DL-C(n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053 (0.220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796 (0.217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868 (0.218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995 (0.219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923 (0.221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815</w:t>
            </w:r>
          </w:p>
        </w:tc>
      </w:tr>
      <w:tr>
        <w:trPr>
          <w:trHeight w:val="60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DL-C(n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9496 (0.496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1616 (0.494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064 (0.500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149 (0.498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7484 (0.514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ystolic Blood Pressure(mmH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.9426 (16.058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5131 (16.193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9625 (16.4214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2769 (16.506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9088 (16.780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astolic Blood Pressure(mmH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44073 ( 9.890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80506 (10.050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18877 (10.223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31842 (10.289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57713 (10.313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aseline glycated HbA1c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5304 (1.774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0683 (1.719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9391 (1.705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7151 (1.710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4108 (1.673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MI kg/m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5303 (4.865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7954 (5.027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0784 (5.034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1047 (5.156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5390 (5.284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427</w:t>
            </w:r>
          </w:p>
        </w:tc>
      </w:tr>
      <w:tr>
        <w:trPr>
          <w:trHeight w:val="624" w:hRule="auto"/>
        </w:trPr>
        body10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Waist to Hip Ratio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399 (0.07342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255 (0.07621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120 (0.07716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971 (0.07794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830 (0.07947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11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tegorical(N(%))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739</w:t>
            </w:r>
          </w:p>
        </w:tc>
      </w:tr>
      <w:tr>
        <w:trPr>
          <w:trHeight w:val="60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34 (3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83 (3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37 (3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69 (3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02 (3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18 (6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69 (6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15 (6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83 (6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50 (6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ducation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Uni/Colle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28 (1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85 (1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93 (1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56 (1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25 (2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19 (2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98 (2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81 (2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58 (2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24 (2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Ele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65 (5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27 (4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21 (4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955 (4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73 (4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26 (1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35 (1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42 (1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70 (1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18 ( 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moking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13 (5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85 (5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71 (4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65 (4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55 (4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Ex-smo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67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49 (2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81 (2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10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54 (2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&lt;5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84 (1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31 (1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73 (1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04 (1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21 (1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5-14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4 ( 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2 ( 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30 ( 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44 ( 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16 (1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&gt;14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5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9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9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2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3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eisure time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859 (8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403 (7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82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91 (7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538 (7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&lt; ONCE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4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8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1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4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6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1-2 TIMES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6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6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0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94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49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AT LEAST 3 TIMES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66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81 (1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76 (1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55 (1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10 (1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oronary Arter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9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0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1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ardiovascular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5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6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9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7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8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an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7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5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4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0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6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e-05</w:t>
            </w:r>
          </w:p>
        </w:tc>
      </w:tr>
      <w:tr>
        <w:trPr>
          <w:trHeight w:val="62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abetes (HBA1C&gt;6.5%, self-report or take medicatio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71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22 (1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44 (1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13 (1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58 (1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624</w:t>
            </w:r>
          </w:p>
        </w:tc>
      </w:tr>
      <w:tr>
        <w:trPr>
          <w:trHeight w:val="607" w:hRule="auto"/>
        </w:trPr>
        body38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ther Diseas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9 (7.0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8 (7.8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96 (8.1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46 (8.7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65 (9.5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diseases include emphysema, chronic kidney disease, peptic ulcer,cirrhosis, and peripheral arterial disease.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-test for continuous traits and Chi Squared test for categorical traits.Round up to 5 decimal places.</w:t>
            </w:r>
          </w:p>
        </w:tc>
      </w:tr>
    </w:tbl>
    <w:bookmarkEnd w:id="46"/>
    <w:bookmarkStart w:id="47" w:name="quintile-table-pgs000337"/>
    <w:p>
      <w:pPr>
        <w:pStyle w:val="Heading3"/>
      </w:pPr>
      <w:r>
        <w:t xml:space="preserve">Quintile table (PGS000337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6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ustom_PGS000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1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2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3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4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5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5 VS Q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</w:p>
        </w:tc>
      </w:tr>
      <w:tr>
        <w:trPr>
          <w:trHeight w:val="607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ntinuous (Mean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,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83030 (11.162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60492 (11.166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46181 (11.109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24418 (11.0464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21567 (11.004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Income (pesos/week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6.477 (4083.2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2.105 (3758.7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18.975 (3764.9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51.116 (3785.1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5.015 (3268.7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DL-C(n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751 (0.221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406 (0.222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004 (0.218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371 (0.217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104 (0.215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DL-C(n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2773 (0.495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236 (0.498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294 (0.501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877 (0.504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710 (0.508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205</w:t>
            </w:r>
          </w:p>
        </w:tc>
      </w:tr>
      <w:tr>
        <w:trPr>
          <w:trHeight w:val="62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ystolic Blood Pressure(mmH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.7997 (15.945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5008 (16.314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0290 (16.338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2983 (16.570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9759 (16.7754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astolic Blood Pressure(mmH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48415 ( 9.985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87842 (10.160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11138 (10.186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29467 (10.213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56142 (10.231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aseline glycated HbA1c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7281 (1.587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5335 (1.667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9894 (1.724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2552 (1.752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1568 (1.835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MI kg/m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2416 (5.107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4556 (5.107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6106 (5.011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5114 (5.081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2309 (5.069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e-05</w:t>
            </w:r>
          </w:p>
        </w:tc>
      </w:tr>
      <w:tr>
        <w:trPr>
          <w:trHeight w:val="624" w:hRule="auto"/>
        </w:trPr>
        body10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Waist to Hip Ratio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813 (0.07837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038 (0.07841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169 (0.07635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213 (0.07545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343 (0.07572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11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tegorical(N(%))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527</w:t>
            </w:r>
          </w:p>
        </w:tc>
      </w:tr>
      <w:tr>
        <w:trPr>
          <w:trHeight w:val="60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63 (3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41 (3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46 (3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48 (3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27 (3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89 (6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11 (6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06 (6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04 (6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25 (6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ducation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Uni/Colle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24 (1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08 (1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85 (1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92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78 (1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18 (2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25 (2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68 (2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02 (2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67 (2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Ele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779 (4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36 (4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40 (4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25 (4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61 (4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22 (1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73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46 (1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6 (1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34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moking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e-05</w:t>
            </w:r>
          </w:p>
        </w:tc>
      </w:tr>
      <w:tr>
        <w:trPr>
          <w:trHeight w:val="60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46 (4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38 (4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32 (4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39 (4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34 (4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Ex-smo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59 (2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43 (2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70 (2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64 (2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25 (2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&lt;5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30 (1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97 (1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37 (1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73 (1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76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5-14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35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91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79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7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74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&gt;14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4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7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9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4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eisure time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803 (7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064 (7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084 (7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375 (7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447 (7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&lt; ONCE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1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6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3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7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6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1-2 TIMES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7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41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1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4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2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AT LEAST 3 TIMES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62 (1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23 (1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92 (1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28 (1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83 (1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oronary Arter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0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7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2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3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ardiovascular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3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1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6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2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3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an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2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3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1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5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508</w:t>
            </w:r>
          </w:p>
        </w:tc>
      </w:tr>
      <w:tr>
        <w:trPr>
          <w:trHeight w:val="62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abetes (HBA1C&gt;6.5%, self-report or take medicatio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07 (1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34 (1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05 (1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36 (1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26 (2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38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ther Diseas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98 (8.9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9 (8.3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34 (8.2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61 (7.9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02 (7.7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diseases include emphysema, chronic kidney disease, peptic ulcer,cirrhosis, and peripheral arterial disease.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-test for continuous traits and Chi Squared test for categorical traits.Round up to 5 decimal places.</w:t>
            </w:r>
          </w:p>
        </w:tc>
      </w:tr>
    </w:tbl>
    <w:bookmarkEnd w:id="47"/>
    <w:bookmarkStart w:id="48" w:name="quintile-table-oni-orisan-et-al"/>
    <w:p>
      <w:pPr>
        <w:pStyle w:val="Heading3"/>
      </w:pPr>
      <w:r>
        <w:t xml:space="preserve">Quintile table (Oni-Orisan et al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30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ustom_Oni-Oris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1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2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3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4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5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5 VS Q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</w:p>
        </w:tc>
      </w:tr>
      <w:tr>
        <w:trPr>
          <w:trHeight w:val="607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ntinuous (Mean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,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48266 (11.161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53356 (11.113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47538 (11.135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36359 (11.047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50170 (11.043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516</w:t>
            </w:r>
          </w:p>
        </w:tc>
      </w:tr>
      <w:tr>
        <w:trPr>
          <w:trHeight w:val="62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Income (pesos/week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93.958 (3452.2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5.772 (3435.6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07.140 (4201.3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0.199 (3733.4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6.619 (3836.86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13</w:t>
            </w:r>
          </w:p>
        </w:tc>
      </w:tr>
      <w:tr>
        <w:trPr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DL-C(n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305 (0.220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909 (0.218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031 (0.219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812 (0.217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580 (0.220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102</w:t>
            </w:r>
          </w:p>
        </w:tc>
      </w:tr>
      <w:tr>
        <w:trPr>
          <w:trHeight w:val="60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DL-C(n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1869 (0.493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2713 (0.500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094 (0.502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4138 (0.504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062 (0.508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ystolic Blood Pressure(mmH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2140 (16.305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7369 (16.404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0994 (16.476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0632 (16.424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4903 (16.399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astolic Blood Pressure(mmH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69636 (10.172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90769 (10.086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14103 (10.229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21892 (10.180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36602 (10.130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aseline glycated HbA1c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9051 (1.696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1299 (1.733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9918 (1.728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8800 (1.722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7571 (1.705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274</w:t>
            </w:r>
          </w:p>
        </w:tc>
      </w:tr>
      <w:tr>
        <w:trPr>
          <w:trHeight w:val="62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MI kg/m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2464 (5.104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2554 (5.076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6756 (5.081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6086 (5.081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2615 (5.0344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e-05</w:t>
            </w:r>
          </w:p>
        </w:tc>
      </w:tr>
      <w:tr>
        <w:trPr>
          <w:trHeight w:val="624" w:hRule="auto"/>
        </w:trPr>
        body10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Waist to Hip Ratio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153 (0.07661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219 (0.07736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118 (0.07580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068 (0.07680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017 (0.07786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514</w:t>
            </w:r>
          </w:p>
        </w:tc>
      </w:tr>
      <w:tr>
        <w:trPr>
          <w:trHeight w:val="624" w:hRule="auto"/>
        </w:trPr>
        body11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tegorical(N(%))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414</w:t>
            </w:r>
          </w:p>
        </w:tc>
      </w:tr>
      <w:tr>
        <w:trPr>
          <w:trHeight w:val="60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00 (3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75 (3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18 (3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99 (3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33 (3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52 (6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77 (6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34 (6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53 (6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19 (6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ducation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Uni/Colle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18 (1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80 (1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95 (1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93 (1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01 (1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82 (2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31 (2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35 (2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11 (2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21 (2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Ele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56 (4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87 (4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61 (4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21 (4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916 (4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87 (1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40 (1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48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14 (1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02 (1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moking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86 (4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39 (4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76 (4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87 (4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01 (4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Ex-smo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17 (2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14 (2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60 (2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41 (2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29 (2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&lt;5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48 (1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22 (1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84 (1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81 (1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78 (1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5-14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1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77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23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51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24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&gt;14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4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3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0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9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2 (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eisure time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672</w:t>
            </w:r>
          </w:p>
        </w:tc>
      </w:tr>
      <w:tr>
        <w:trPr>
          <w:trHeight w:val="60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32 (7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80 (7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97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01 (7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63 (7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&lt; ONCE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5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5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9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1-2 TIMES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56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7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2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3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7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AT LEAST 3 TIMES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64 (1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43 (1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38 (1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00 (1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43 (1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oronary Arter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2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3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0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3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5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e-05</w:t>
            </w:r>
          </w:p>
        </w:tc>
      </w:tr>
      <w:tr>
        <w:trPr>
          <w:trHeight w:val="60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ardiovascular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1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7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5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1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52</w:t>
            </w:r>
          </w:p>
        </w:tc>
      </w:tr>
      <w:tr>
        <w:trPr>
          <w:trHeight w:val="60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an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6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6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9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0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1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701</w:t>
            </w:r>
          </w:p>
        </w:tc>
      </w:tr>
      <w:tr>
        <w:trPr>
          <w:trHeight w:val="62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abetes (HBA1C&gt;6.5%, self-report or take medicatio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21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63 (1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34 (1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86 (1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04 (1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5544</w:t>
            </w:r>
          </w:p>
        </w:tc>
      </w:tr>
      <w:tr>
        <w:trPr>
          <w:trHeight w:val="607" w:hRule="auto"/>
        </w:trPr>
        body38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ther Diseas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16 (8.2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45 (7.9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4 (8.6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6 (8.3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03 (8.1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716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diseases include emphysema, chronic kidney disease, peptic ulcer,cirrhosis, and peripheral arterial disease.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-test for continuous traits and Chi Squared test for categorical traits.Round up to 5 decimal places.</w:t>
            </w:r>
          </w:p>
        </w:tc>
      </w:tr>
    </w:tbl>
    <w:bookmarkEnd w:id="48"/>
    <w:bookmarkEnd w:id="49"/>
    <w:bookmarkStart w:id="73" w:name="primary-analysis"/>
    <w:p>
      <w:pPr>
        <w:pStyle w:val="Heading2"/>
      </w:pPr>
      <w:r>
        <w:t xml:space="preserve">Primary analysis</w:t>
      </w:r>
    </w:p>
    <w:bookmarkStart w:id="50" w:name="without-prs"/>
    <w:p>
      <w:pPr>
        <w:pStyle w:val="Heading3"/>
      </w:pPr>
      <w:r>
        <w:t xml:space="preserve">without PRS</w:t>
      </w:r>
    </w:p>
    <w:p>
      <w:pPr>
        <w:pStyle w:val="SourceCode"/>
      </w:pPr>
      <w:r>
        <w:rPr>
          <w:rStyle w:val="VerbatimChar"/>
        </w:rPr>
        <w:t xml:space="preserve">##               AUC    AUC_LR    AUC_UR   pseudoR         AUC(95%CI)</w:t>
      </w:r>
      <w:r>
        <w:br/>
      </w:r>
      <w:r>
        <w:rPr>
          <w:rStyle w:val="VerbatimChar"/>
        </w:rPr>
        <w:t xml:space="preserve">## partial 0.7738551 0.7679579 0.7797523 0.1174936  0.774(0.768-0.78)</w:t>
      </w:r>
      <w:r>
        <w:br/>
      </w:r>
      <w:r>
        <w:rPr>
          <w:rStyle w:val="VerbatimChar"/>
        </w:rPr>
        <w:t xml:space="preserve">## full    0.7909758 0.7852980 0.7966536 0.1323567 0.791(0.785-0.797)</w:t>
      </w:r>
    </w:p>
    <w:bookmarkEnd w:id="50"/>
    <w:bookmarkStart w:id="61" w:name="continuous-prs"/>
    <w:p>
      <w:pPr>
        <w:pStyle w:val="Heading3"/>
      </w:pPr>
      <w:r>
        <w:t xml:space="preserve">continuous P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30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95% 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0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3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ustom_PGS000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ustom_Oni_Orisan</w:t>
            </w:r>
          </w:p>
        </w:tc>
      </w:tr>
      <w:tr>
        <w:trPr>
          <w:trHeight w:val="600" w:hRule="auto"/>
        </w:trPr>
        body 1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umber of SNP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     4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472,62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720,06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087,95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485,46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 64,18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    141</w:t>
            </w:r>
          </w:p>
        </w:tc>
      </w:tr>
      <w:tr>
        <w:trPr>
          <w:trHeight w:val="624" w:hRule="auto"/>
        </w:trPr>
        body 2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imple Mo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per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59(1.031-1.0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58(1.128-1.1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46(1.018-1.0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4(1.075-1.1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71(1.14-1.2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61(1.13-1.1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8(1.079-1.138)</w:t>
            </w:r>
          </w:p>
        </w:tc>
      </w:tr>
      <w:tr>
        <w:trPr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6(0.508-0.5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4(0.532-0.5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2(0.505-0.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7(0.519-0.5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45(0.537-0.5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42(0.534-0.5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9(0.521-0.537)</w:t>
            </w:r>
          </w:p>
        </w:tc>
      </w:tr>
      <w:tr>
        <w:trPr>
          <w:trHeight w:val="63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elkerke_Pseudo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4534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9878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2742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13614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34687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30738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14625198</w:t>
            </w:r>
          </w:p>
        </w:tc>
      </w:tr>
      <w:tr>
        <w:trPr>
          <w:trHeight w:val="630" w:hRule="auto"/>
        </w:trPr>
        body 6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e_PseudoR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984028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6489397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601018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977444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7461517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6689277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31748048</w:t>
            </w:r>
          </w:p>
        </w:tc>
      </w:tr>
      <w:tr>
        <w:trPr>
          <w:trHeight w:val="624" w:hRule="auto"/>
        </w:trPr>
        body 7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artially adjusted Mo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per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66(1.038-1.0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77(1.145-1.2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5(1.176-1.2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3(1.178-1.24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62(1.124-1.2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6(1.183-1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9(1.079-1.14)</w:t>
            </w:r>
          </w:p>
        </w:tc>
      </w:tr>
      <w:tr>
        <w:trPr>
          <w:trHeight w:val="60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4(0.768-0.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6(0.77-0.7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6(0.77-0.7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7(0.771-0.7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6(0.77-0.7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8(0.772-0.7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5(0.769-0.781)</w:t>
            </w:r>
          </w:p>
        </w:tc>
      </w:tr>
      <w:tr>
        <w:trPr>
          <w:trHeight w:val="63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elkerke_Pseudo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76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05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04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11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90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18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84848</w:t>
            </w:r>
          </w:p>
        </w:tc>
      </w:tr>
      <w:tr>
        <w:trPr>
          <w:trHeight w:val="630" w:hRule="auto"/>
        </w:trPr>
        body11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e_PseudoR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8535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2937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2869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3991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0710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5046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97675</w:t>
            </w:r>
          </w:p>
        </w:tc>
      </w:tr>
      <w:tr>
        <w:trPr>
          <w:trHeight w:val="624" w:hRule="auto"/>
        </w:trPr>
        body12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ully Adjusted Mo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§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per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63(1.034-1.0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67(1.135-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2(1.153-1.23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3(1.158-1.2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37(1.1-1.1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1(1.158-1.2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3(1.072-1.134)</w:t>
            </w:r>
          </w:p>
        </w:tc>
      </w:tr>
      <w:tr>
        <w:trPr>
          <w:trHeight w:val="60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1(0.786-0.7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3(0.787-0.7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3(0.787-0.7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3(0.787-0.7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2(0.786-0.7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3(0.788-0.7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2(0.786-0.797)</w:t>
            </w:r>
          </w:p>
        </w:tc>
      </w:tr>
      <w:tr>
        <w:trPr>
          <w:trHeight w:val="63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elkerke_Pseudo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42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67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64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71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51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74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49660</w:t>
            </w:r>
          </w:p>
        </w:tc>
      </w:tr>
      <w:tr>
        <w:trPr>
          <w:trHeight w:val="630" w:hRule="auto"/>
        </w:trPr>
        body16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e_PseudoR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1391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5284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4577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5623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2634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6242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23005</w:t>
            </w:r>
          </w:p>
        </w:tc>
      </w:tr>
      <w:tr>
        <w:trPr>
          <w:trHeight w:val="360" w:hRule="auto"/>
        </w:trPr>
        footer 1
        <w:tc>
          <w:tcPr>
            <w:gridSpan w:val="8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 adjustments</w:t>
            </w:r>
          </w:p>
        </w:tc>
      </w:tr>
      <w:tr>
        <w:trPr>
          <w:trHeight w:val="360" w:hRule="auto"/>
        </w:trPr>
        footer 2
        <w:tc>
          <w:tcPr>
            <w:gridSpan w:val="8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just for Age at baseline, Sex and 7 genetic PCs</w:t>
            </w:r>
          </w:p>
        </w:tc>
      </w:tr>
      <w:tr>
        <w:trPr>
          <w:trHeight w:val="360" w:hRule="auto"/>
        </w:trPr>
        footer 3
        <w:tc>
          <w:tcPr>
            <w:gridSpan w:val="8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§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tial model adjustments + waist-to-hip ratio, systolic and diastolic blood pressure, education attainmen level, smoking status,diabetes at baseline</w:t>
            </w:r>
          </w:p>
        </w:tc>
      </w:tr>
    </w:tbl>
    <w:bookmarkStart w:id="60" w:name="auc-plots"/>
    <w:p>
      <w:pPr>
        <w:pStyle w:val="Heading4"/>
      </w:pPr>
      <w:r>
        <w:t xml:space="preserve">AUC plots</w:t>
      </w:r>
    </w:p>
    <w:p>
      <w:pPr>
        <w:pStyle w:val="FirstParagraph"/>
      </w:pPr>
      <w:r>
        <w:t xml:space="preserve">Simple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simple model with continuous PRS" title="" id="52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AUCplot_simple_prevalent_CHD_EPA_cont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tial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Partia PRS" title="" id="55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AUCplot_partial_prevalent_CHD_EPA_cont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ull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Full mode" title="" id="58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AUCplot_full_prevalent_CHD_EPA_cont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ll mode</w:t>
      </w:r>
    </w:p>
    <w:bookmarkEnd w:id="60"/>
    <w:bookmarkEnd w:id="61"/>
    <w:bookmarkStart w:id="72" w:name="categorical-prs"/>
    <w:p>
      <w:pPr>
        <w:pStyle w:val="Heading3"/>
      </w:pPr>
      <w:r>
        <w:t xml:space="preserve">Categorical P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30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95% 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00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001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00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178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344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ustom_PGS00033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ustom_Oni_Oris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+</w:t>
            </w:r>
          </w:p>
        </w:tc>
      </w:tr>
      <w:tr>
        <w:trPr>
          <w:trHeight w:val="600" w:hRule="auto"/>
        </w:trPr>
        body 1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umber of SNP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     4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472,62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720,06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087,95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485,46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 64,18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    141</w:t>
            </w:r>
          </w:p>
        </w:tc>
      </w:tr>
      <w:tr>
        <w:trPr>
          <w:trHeight w:val="624" w:hRule="auto"/>
        </w:trPr>
        body 2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imple Mo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(intermediate vs Low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41(0.971-1.1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66(1.084-1.2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7(0.921-1.0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59(0.987-1.1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79(1.096-1.2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58(1.077-1.2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35(1.057-1.219)</w:t>
            </w:r>
          </w:p>
        </w:tc>
      </w:tr>
      <w:tr>
        <w:trPr>
          <w:trHeight w:val="62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(high vs Low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53(1.061-1.2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5(1.334-1.5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59(1.068-1.2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44(1.146-1.3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(1.417-1.6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6(1.343-1.5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2(1.198-1.417)</w:t>
            </w:r>
          </w:p>
        </w:tc>
      </w:tr>
      <w:tr>
        <w:trPr>
          <w:trHeight w:val="60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2(0.505-0.5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(0.523-0.5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4(0.507-0.5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8(0.511-0.5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5(0.529-0.54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1(0.524-0.5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1(0.514-0.528)</w:t>
            </w:r>
          </w:p>
        </w:tc>
      </w:tr>
      <w:tr>
        <w:trPr>
          <w:trHeight w:val="63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elkerke_Pseudo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3232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0212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5875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7930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8217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1428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9774451</w:t>
            </w:r>
          </w:p>
        </w:tc>
      </w:tr>
      <w:tr>
        <w:trPr>
          <w:trHeight w:val="630" w:hRule="auto"/>
        </w:trPr>
        body 7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e_PseudoR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683309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4246136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1208400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1640976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5808958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4452786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1189560</w:t>
            </w:r>
          </w:p>
        </w:tc>
      </w:tr>
      <w:tr>
        <w:trPr>
          <w:trHeight w:val="624" w:hRule="auto"/>
        </w:trPr>
        body 8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djusted Mo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(intermediate vs Low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47(0.974-1.1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4(1.118-1.2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3(1.161-1.3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4(1.136-1.3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5(1.062-1.2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41(1.151-1.3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5(1.064-1.232)</w:t>
            </w:r>
          </w:p>
        </w:tc>
      </w:tr>
      <w:tr>
        <w:trPr>
          <w:trHeight w:val="62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(high vs Low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75(1.079-1.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19(1.393-1.6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98(1.54-1.8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89(1.451-1.73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9(1.302-1.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46(1.509-1.7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7(1.199-1.426)</w:t>
            </w:r>
          </w:p>
        </w:tc>
      </w:tr>
      <w:tr>
        <w:trPr>
          <w:trHeight w:val="60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4(0.768-0.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6(0.77-0.7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6(0.77-0.7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6(0.77-0.7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5(0.769-0.7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6(0.771-0.7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4(0.768-0.78)</w:t>
            </w:r>
          </w:p>
        </w:tc>
      </w:tr>
      <w:tr>
        <w:trPr>
          <w:trHeight w:val="63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elkerke_Pseudo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75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94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99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96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85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03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80409</w:t>
            </w:r>
          </w:p>
        </w:tc>
      </w:tr>
      <w:tr>
        <w:trPr>
          <w:trHeight w:val="630" w:hRule="auto"/>
        </w:trPr>
        body13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e_PseudoR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8363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1230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2035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1689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9731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2564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90516</w:t>
            </w:r>
          </w:p>
        </w:tc>
      </w:tr>
      <w:tr>
        <w:trPr>
          <w:trHeight w:val="624" w:hRule="auto"/>
        </w:trPr>
        body14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ully Adjusted Mo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§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(intermediate vs Low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63(0.988-1.14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68(1.083-1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1(1.12-1.3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7(1.109-1.2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3(1.042-1.2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(1.112-1.2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35(1.053-1.223)</w:t>
            </w:r>
          </w:p>
        </w:tc>
      </w:tr>
      <w:tr>
        <w:trPr>
          <w:trHeight w:val="62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(high vs Low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72(1.074-1.2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8(1.354-1.6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12(1.46-1.7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2(1.386-1.6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61(1.229-1.5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(1.41-1.6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77(1.169-1.395)</w:t>
            </w:r>
          </w:p>
        </w:tc>
      </w:tr>
      <w:tr>
        <w:trPr>
          <w:trHeight w:val="60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1(0.786-0.7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2(0.786-0.7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3(0.787-0.7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2(0.787-0.7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2(0.786-0.7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3(0.787-0.7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1(0.786-0.797)</w:t>
            </w:r>
          </w:p>
        </w:tc>
      </w:tr>
      <w:tr>
        <w:trPr>
          <w:trHeight w:val="63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elkerke_Pseudo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41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58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60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58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47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6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45295</w:t>
            </w:r>
          </w:p>
        </w:tc>
      </w:tr>
      <w:tr>
        <w:trPr>
          <w:trHeight w:val="630" w:hRule="auto"/>
        </w:trPr>
        body19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e_PseudoR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1212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3809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4127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3873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1901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4108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16939</w:t>
            </w:r>
          </w:p>
        </w:tc>
      </w:tr>
      <w:tr>
        <w:trPr>
          <w:trHeight w:val="360" w:hRule="auto"/>
        </w:trPr>
        footer 1
        <w:tc>
          <w:tcPr>
            <w:gridSpan w:val="8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+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Ss are divided in to 5 quintiles, Low PRS=Q1, Intermediate PRS=Q2-4, High PRS=Q5</w:t>
            </w:r>
          </w:p>
        </w:tc>
      </w:tr>
      <w:tr>
        <w:trPr>
          <w:trHeight w:val="360" w:hRule="auto"/>
        </w:trPr>
        footer 2
        <w:tc>
          <w:tcPr>
            <w:gridSpan w:val="8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 adjustments</w:t>
            </w:r>
          </w:p>
        </w:tc>
      </w:tr>
      <w:tr>
        <w:trPr>
          <w:trHeight w:val="360" w:hRule="auto"/>
        </w:trPr>
        footer 3
        <w:tc>
          <w:tcPr>
            <w:gridSpan w:val="8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just for Age at baseline, Sex and 7 genetic PCs</w:t>
            </w:r>
          </w:p>
        </w:tc>
      </w:tr>
      <w:tr>
        <w:trPr>
          <w:trHeight w:val="360" w:hRule="auto"/>
        </w:trPr>
        footer 4
        <w:tc>
          <w:tcPr>
            <w:gridSpan w:val="8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§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tial model adjustments + waist-to-hip ratio, systolic and diastolic blood pressure, education attainmen level, smoking status,diabetes at baseline</w:t>
            </w:r>
          </w:p>
        </w:tc>
      </w:tr>
    </w:tbl>
    <w:bookmarkStart w:id="71" w:name="auc-plots-1"/>
    <w:p>
      <w:pPr>
        <w:pStyle w:val="Heading4"/>
      </w:pPr>
      <w:r>
        <w:t xml:space="preserve">AUC plots</w:t>
      </w:r>
    </w:p>
    <w:p>
      <w:pPr>
        <w:pStyle w:val="FirstParagraph"/>
      </w:pPr>
      <w:r>
        <w:t xml:space="preserve">Simple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simple model with categorical PRS" title="" id="63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AUCplot_simple_prevalent_CHD_EPA_cat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tial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partial model with categorical PRS" title="" id="66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AUCplot_partial_prevalent_CHD_EPA_cat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ull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full model with categorical PRS" title="" id="69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AUCplot_full_prevalent_CHD_EPA_cat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ll model with categorical PRS</w:t>
      </w:r>
    </w:p>
    <w:bookmarkEnd w:id="71"/>
    <w:bookmarkEnd w:id="72"/>
    <w:bookmarkEnd w:id="73"/>
    <w:bookmarkStart w:id="74" w:name="secondary-analysis"/>
    <w:p>
      <w:pPr>
        <w:pStyle w:val="Heading2"/>
      </w:pPr>
      <w:r>
        <w:t xml:space="preserve">Secondary analysis</w:t>
      </w:r>
    </w:p>
    <w:p>
      <w:pPr>
        <w:numPr>
          <w:ilvl w:val="0"/>
          <w:numId w:val="1003"/>
        </w:numPr>
        <w:pStyle w:val="Compact"/>
      </w:pPr>
      <w:r>
        <w:t xml:space="preserve">mortality</w:t>
      </w:r>
    </w:p>
    <w:p>
      <w:pPr>
        <w:numPr>
          <w:ilvl w:val="0"/>
          <w:numId w:val="1003"/>
        </w:numPr>
        <w:pStyle w:val="Compact"/>
      </w:pPr>
      <w:r>
        <w:t xml:space="preserve">stratified for sex</w:t>
      </w:r>
    </w:p>
    <w:bookmarkEnd w:id="74"/>
    <w:bookmarkStart w:id="110" w:name="cad-mortality"/>
    <w:p>
      <w:pPr>
        <w:pStyle w:val="Heading2"/>
      </w:pPr>
      <w:r>
        <w:t xml:space="preserve">CAD Mortality</w:t>
      </w:r>
    </w:p>
    <w:p>
      <w:pPr>
        <w:numPr>
          <w:ilvl w:val="0"/>
          <w:numId w:val="1004"/>
        </w:numPr>
        <w:pStyle w:val="Compact"/>
      </w:pPr>
      <w:r>
        <w:t xml:space="preserve">4276 cases</w:t>
      </w:r>
    </w:p>
    <w:p>
      <w:pPr>
        <w:pStyle w:val="FirstParagraph"/>
      </w:pPr>
      <w:r>
        <w:t xml:space="preserve">KM plot and log-rank test</w:t>
      </w:r>
    </w:p>
    <w:bookmarkStart w:id="78" w:name="km--sex"/>
    <w:p>
      <w:pPr>
        <w:pStyle w:val="Heading3"/>
      </w:pPr>
      <w:r>
        <w:t xml:space="preserve">KM -sex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KM_plot_Gender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km-smoking-status"/>
    <w:p>
      <w:pPr>
        <w:pStyle w:val="Heading3"/>
      </w:pPr>
      <w:r>
        <w:t xml:space="preserve">KM-smoking statu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KM_plot_Smoking%20status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km-baseline-diabetes"/>
    <w:p>
      <w:pPr>
        <w:pStyle w:val="Heading3"/>
      </w:pPr>
      <w:r>
        <w:t xml:space="preserve">KM-Baseline Diabet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KM_plot_Baseline%20diabetes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km-education-level"/>
    <w:p>
      <w:pPr>
        <w:pStyle w:val="Heading3"/>
      </w:pPr>
      <w:r>
        <w:t xml:space="preserve">KM-Education leve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KM_plot_Education%20level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109" w:name="km-prs-categorical"/>
    <w:p>
      <w:pPr>
        <w:pStyle w:val="Heading3"/>
      </w:pPr>
      <w:r>
        <w:t xml:space="preserve">KM-PRS (categoric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KM_plot_PGS000011_cat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KM_plot_PGS000013_cat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KM_plot_PGS000018_cat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KM_plot_PGS001780_cat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KM_plot_custom_PGS000337_cat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KM_plot_custom_Oni_Orisan_cat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End w:id="110"/>
    <w:bookmarkStart w:id="157" w:name="stratified-by-sex"/>
    <w:p>
      <w:pPr>
        <w:pStyle w:val="Heading2"/>
      </w:pPr>
      <w:r>
        <w:t xml:space="preserve">Stratified by sex</w:t>
      </w:r>
    </w:p>
    <w:p>
      <w:pPr>
        <w:numPr>
          <w:ilvl w:val="0"/>
          <w:numId w:val="1005"/>
        </w:numPr>
        <w:pStyle w:val="Compact"/>
      </w:pPr>
      <w:r>
        <w:t xml:space="preserve">3118 / 84617 cases and controls among females</w:t>
      </w:r>
    </w:p>
    <w:p>
      <w:pPr>
        <w:numPr>
          <w:ilvl w:val="0"/>
          <w:numId w:val="1005"/>
        </w:numPr>
        <w:pStyle w:val="Compact"/>
      </w:pPr>
      <w:r>
        <w:t xml:space="preserve">2630 / 39395 cases among males</w:t>
      </w:r>
    </w:p>
    <w:p>
      <w:pPr>
        <w:numPr>
          <w:ilvl w:val="0"/>
          <w:numId w:val="1005"/>
        </w:numPr>
        <w:pStyle w:val="Compact"/>
      </w:pPr>
      <w:r>
        <w:t xml:space="preserve">Higher proportion of CAD cases among males</w:t>
      </w:r>
    </w:p>
    <w:bookmarkStart w:id="132" w:name="continuous-prs-1"/>
    <w:p>
      <w:pPr>
        <w:pStyle w:val="Heading3"/>
      </w:pPr>
      <w:r>
        <w:t xml:space="preserve">continuous PRS</w:t>
      </w:r>
    </w:p>
    <w:bookmarkStart w:id="111" w:name="female"/>
    <w:p>
      <w:pPr>
        <w:pStyle w:val="Heading4"/>
      </w:pPr>
      <w:r>
        <w:t xml:space="preserve">Female</w:t>
      </w:r>
    </w:p>
    <w:p>
      <w:pPr>
        <w:pStyle w:val="SourceCode"/>
      </w:pPr>
      <w:r>
        <w:rPr>
          <w:rStyle w:val="VerbatimChar"/>
        </w:rPr>
        <w:t xml:space="preserve">##               AUC    AUC_LR    AUC_UR   pseudoR         AUC(95%CI)</w:t>
      </w:r>
      <w:r>
        <w:br/>
      </w:r>
      <w:r>
        <w:rPr>
          <w:rStyle w:val="VerbatimChar"/>
        </w:rPr>
        <w:t xml:space="preserve">## partial 0.7789146 0.7709518 0.7868774 0.1182035 0.779(0.771-0.787)</w:t>
      </w:r>
      <w:r>
        <w:br/>
      </w:r>
      <w:r>
        <w:rPr>
          <w:rStyle w:val="VerbatimChar"/>
        </w:rPr>
        <w:t xml:space="preserve">## full    0.7956221 0.7879228 0.8033214 0.1325263 0.796(0.788-0.803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30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95% 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0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3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ustom_PGS000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ustom_Oni_Orisan</w:t>
            </w:r>
          </w:p>
        </w:tc>
      </w:tr>
      <w:tr>
        <w:trPr>
          <w:trHeight w:val="581" w:hRule="auto"/>
        </w:trPr>
        body 1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umber of SNP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   4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7262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006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8795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48546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6418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  141</w:t>
            </w:r>
          </w:p>
        </w:tc>
      </w:tr>
      <w:tr>
        <w:trPr>
          <w:trHeight w:val="624" w:hRule="auto"/>
        </w:trPr>
        body 2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imple Mo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per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63(1.026-1.1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18(1.078-1.1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48(1.011-1.0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9(1.052-1.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3(1.065-1.1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29(1.089-1.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4(1.046-1.124)</w:t>
            </w:r>
          </w:p>
        </w:tc>
      </w:tr>
      <w:tr>
        <w:trPr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7(0.507-0.5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1(0.521-0.54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3(0.503-0.5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2(0.512-0.5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9(0.519-0.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4(0.524-0.54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3(0.513-0.534)</w:t>
            </w:r>
          </w:p>
        </w:tc>
      </w:tr>
      <w:tr>
        <w:trPr>
          <w:trHeight w:val="63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elkerke_Pseudo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4833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16075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2762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9597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12513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18972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8520793</w:t>
            </w:r>
          </w:p>
        </w:tc>
      </w:tr>
      <w:tr>
        <w:trPr>
          <w:trHeight w:val="630" w:hRule="auto"/>
        </w:trPr>
        body 6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e_PseudoR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1124589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3760932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649514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254273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905288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4435085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19895354</w:t>
            </w:r>
          </w:p>
        </w:tc>
      </w:tr>
      <w:tr>
        <w:trPr>
          <w:trHeight w:val="624" w:hRule="auto"/>
        </w:trPr>
        body 7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artially adjusted Mo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per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2(1.034-1.1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31(1.091-1.1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63(1.113-1.2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66(1.121-1.2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9(1.043-1.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68(1.125-1.2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9(1.05-1.13)</w:t>
            </w:r>
          </w:p>
        </w:tc>
      </w:tr>
      <w:tr>
        <w:trPr>
          <w:trHeight w:val="60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9(0.771-0.7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(0.772-0.7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(0.773-0.7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1(0.773-0.7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9(0.771-0.7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1(0.773-0.7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(0.772-0.788)</w:t>
            </w:r>
          </w:p>
        </w:tc>
      </w:tr>
      <w:tr>
        <w:trPr>
          <w:trHeight w:val="63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elkerke_Pseudo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53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66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66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72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54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76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56757</w:t>
            </w:r>
          </w:p>
        </w:tc>
      </w:tr>
      <w:tr>
        <w:trPr>
          <w:trHeight w:val="630" w:hRule="auto"/>
        </w:trPr>
        body11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e_PseudoR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5699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7609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7558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8392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5468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9194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62018</w:t>
            </w:r>
          </w:p>
        </w:tc>
      </w:tr>
      <w:tr>
        <w:trPr>
          <w:trHeight w:val="624" w:hRule="auto"/>
        </w:trPr>
        body12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ully Adjusted Mo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§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per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3(1.034-1.1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19(1.078-1.1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35(1.085-1.1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4(1.099-1.1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63(1.016-1.1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39(1.096-1.1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1(1.041-1.122)</w:t>
            </w:r>
          </w:p>
        </w:tc>
      </w:tr>
      <w:tr>
        <w:trPr>
          <w:trHeight w:val="60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6(0.788-0.8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6(0.789-0.8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6(0.789-0.8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7(0.789-0.8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6(0.788-0.8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7(0.789-0.8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6(0.788-0.804)</w:t>
            </w:r>
          </w:p>
        </w:tc>
      </w:tr>
      <w:tr>
        <w:trPr>
          <w:trHeight w:val="63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elkerke_Pseudo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11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20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18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23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08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24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12362</w:t>
            </w:r>
          </w:p>
        </w:tc>
      </w:tr>
      <w:tr>
        <w:trPr>
          <w:trHeight w:val="630" w:hRule="auto"/>
        </w:trPr>
        body16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e_PseudoR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9055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0437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9945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0910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8350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096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91725</w:t>
            </w:r>
          </w:p>
        </w:tc>
      </w:tr>
      <w:tr>
        <w:trPr>
          <w:trHeight w:val="360" w:hRule="auto"/>
        </w:trPr>
        footer 1
        <w:tc>
          <w:tcPr>
            <w:gridSpan w:val="8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 adjustments</w:t>
            </w:r>
          </w:p>
        </w:tc>
      </w:tr>
      <w:tr>
        <w:trPr>
          <w:trHeight w:val="360" w:hRule="auto"/>
        </w:trPr>
        footer 2
        <w:tc>
          <w:tcPr>
            <w:gridSpan w:val="8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just for Age at baseline, Sex and 7 genetic PCs</w:t>
            </w:r>
          </w:p>
        </w:tc>
      </w:tr>
      <w:tr>
        <w:trPr>
          <w:trHeight w:val="360" w:hRule="auto"/>
        </w:trPr>
        footer 3
        <w:tc>
          <w:tcPr>
            <w:gridSpan w:val="8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§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tial model adjustments + waist-to-hip ratio, systolic and diastolic blood pressure, education attainmen level, smoking status,diabetes at baseline</w:t>
            </w:r>
          </w:p>
        </w:tc>
      </w:tr>
    </w:tbl>
    <w:bookmarkEnd w:id="111"/>
    <w:bookmarkStart w:id="112" w:name="male"/>
    <w:p>
      <w:pPr>
        <w:pStyle w:val="Heading4"/>
      </w:pPr>
      <w:r>
        <w:t xml:space="preserve">Male</w:t>
      </w:r>
    </w:p>
    <w:p>
      <w:pPr>
        <w:pStyle w:val="SourceCode"/>
      </w:pPr>
      <w:r>
        <w:rPr>
          <w:rStyle w:val="VerbatimChar"/>
        </w:rPr>
        <w:t xml:space="preserve">##               AUC    AUC_LR    AUC_UR    pseudoR         AUC(95%CI)</w:t>
      </w:r>
      <w:r>
        <w:br/>
      </w:r>
      <w:r>
        <w:rPr>
          <w:rStyle w:val="VerbatimChar"/>
        </w:rPr>
        <w:t xml:space="preserve">## partial 0.7446317 0.7352291 0.7540343 0.09792949 0.745(0.735-0.754)</w:t>
      </w:r>
      <w:r>
        <w:br/>
      </w:r>
      <w:r>
        <w:rPr>
          <w:rStyle w:val="VerbatimChar"/>
        </w:rPr>
        <w:t xml:space="preserve">## full    0.7645240 0.7554887 0.7735594 0.11416205 0.765(0.755-0.774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30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95% 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0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3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ustom_PGS000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ustom_Oni_Orisan</w:t>
            </w:r>
          </w:p>
        </w:tc>
      </w:tr>
      <w:tr>
        <w:trPr>
          <w:trHeight w:val="581" w:hRule="auto"/>
        </w:trPr>
        body 1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umber of SNP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   4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7262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006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8795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48546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6418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  141</w:t>
            </w:r>
          </w:p>
        </w:tc>
      </w:tr>
      <w:tr>
        <w:trPr>
          <w:trHeight w:val="624" w:hRule="auto"/>
        </w:trPr>
        body 2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imple Mo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per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54(1.013-1.0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3(1.166-1.26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53(1.012-1.0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31(1.087-1.1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7(1.209-1.3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5(1.158-1.2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37(1.093-1.183)</w:t>
            </w:r>
          </w:p>
        </w:tc>
      </w:tr>
      <w:tr>
        <w:trPr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4(0.503-0.5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2(0.54-0.5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4(0.502-0.5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4(0.522-0.5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3(0.551-0.5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3(0.542-0.5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6(0.524-0.547)</w:t>
            </w:r>
          </w:p>
        </w:tc>
      </w:tr>
      <w:tr>
        <w:trPr>
          <w:trHeight w:val="63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elkerke_Pseudo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4381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57912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4210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3499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82345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54363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5888664</w:t>
            </w:r>
          </w:p>
        </w:tc>
      </w:tr>
      <w:tr>
        <w:trPr>
          <w:trHeight w:val="630" w:hRule="auto"/>
        </w:trPr>
        body 6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e_PseudoR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843863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1068025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820155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4553000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5617088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0468690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49579359</w:t>
            </w:r>
          </w:p>
        </w:tc>
      </w:tr>
      <w:tr>
        <w:trPr>
          <w:trHeight w:val="624" w:hRule="auto"/>
        </w:trPr>
        body 7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artially adjusted Mo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per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59(1.017-1.1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35(1.186-1.2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81(1.22-1.3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74(1.219-1.3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6(1.195-1.3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76(1.224-1.3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36(1.09-1.183)</w:t>
            </w:r>
          </w:p>
        </w:tc>
      </w:tr>
      <w:tr>
        <w:trPr>
          <w:trHeight w:val="60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5(0.736-0.7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(0.741-0.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(0.741-0.7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1(0.742-0.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(0.741-0.7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3(0.744-0.76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6(0.737-0.756)</w:t>
            </w:r>
          </w:p>
        </w:tc>
      </w:tr>
      <w:tr>
        <w:trPr>
          <w:trHeight w:val="63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elkerke_Pseudo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03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61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59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69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48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81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21312</w:t>
            </w:r>
          </w:p>
        </w:tc>
      </w:tr>
      <w:tr>
        <w:trPr>
          <w:trHeight w:val="630" w:hRule="auto"/>
        </w:trPr>
        body11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e_PseudoR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9940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8914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8227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0374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7058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1712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27367</w:t>
            </w:r>
          </w:p>
        </w:tc>
      </w:tr>
      <w:tr>
        <w:trPr>
          <w:trHeight w:val="624" w:hRule="auto"/>
        </w:trPr>
        body12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ully Adjusted Mo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§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per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51(1.009-1.0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9(1.18-1.2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64(1.203-1.3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7(1.202-1.3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35(1.174-1.2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8(1.206-1.3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31(1.085-1.179)</w:t>
            </w:r>
          </w:p>
        </w:tc>
      </w:tr>
      <w:tr>
        <w:trPr>
          <w:trHeight w:val="60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5(0.756-0.7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9(0.76-0.7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9(0.76-0.7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9(0.76-0.7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8(0.759-0.7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1(0.762-0.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6(0.757-0.775)</w:t>
            </w:r>
          </w:p>
        </w:tc>
      </w:tr>
      <w:tr>
        <w:trPr>
          <w:trHeight w:val="63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elkerke_Pseudo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93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48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42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51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31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61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10536</w:t>
            </w:r>
          </w:p>
        </w:tc>
      </w:tr>
      <w:tr>
        <w:trPr>
          <w:trHeight w:val="630" w:hRule="auto"/>
        </w:trPr>
        body16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e_PseudoR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5646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4121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2783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4459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1220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5608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78219</w:t>
            </w:r>
          </w:p>
        </w:tc>
      </w:tr>
      <w:tr>
        <w:trPr>
          <w:trHeight w:val="360" w:hRule="auto"/>
        </w:trPr>
        footer 1
        <w:tc>
          <w:tcPr>
            <w:gridSpan w:val="8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 adjustments</w:t>
            </w:r>
          </w:p>
        </w:tc>
      </w:tr>
      <w:tr>
        <w:trPr>
          <w:trHeight w:val="360" w:hRule="auto"/>
        </w:trPr>
        footer 2
        <w:tc>
          <w:tcPr>
            <w:gridSpan w:val="8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just for Age at baseline, Sex and 7 genetic PCs</w:t>
            </w:r>
          </w:p>
        </w:tc>
      </w:tr>
      <w:tr>
        <w:trPr>
          <w:trHeight w:val="360" w:hRule="auto"/>
        </w:trPr>
        footer 3
        <w:tc>
          <w:tcPr>
            <w:gridSpan w:val="8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§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tial model adjustments + waist-to-hip ratio, systolic and diastolic blood pressure, education attainmen level, smoking status,diabetes at baseline</w:t>
            </w:r>
          </w:p>
        </w:tc>
      </w:tr>
    </w:tbl>
    <w:bookmarkEnd w:id="112"/>
    <w:bookmarkStart w:id="131" w:name="auc-plots-2"/>
    <w:p>
      <w:pPr>
        <w:pStyle w:val="Heading4"/>
      </w:pPr>
      <w:r>
        <w:t xml:space="preserve">AUC plots</w:t>
      </w:r>
    </w:p>
    <w:p>
      <w:pPr>
        <w:pStyle w:val="FirstParagraph"/>
      </w:pPr>
      <w:r>
        <w:t xml:space="preserve">Simple model AUC female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AUCplot_simple_prevalent_CHD_EPA_contF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ple model AUC male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AUCplot_simple_prevalent_CHD_EPA_contM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tial model AUC female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AUCplot_partial_prevalent_CHD_EPA_contF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tial model AUC male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AUCplot_partial_prevalent_CHD_EPA_contM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ull model AUC female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AUCplot_full_prevalent_CHD_EPA_contF.jp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ull model AUC male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AUCplot_full_prevalent_CHD_EPA_contM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End w:id="132"/>
    <w:bookmarkStart w:id="156" w:name="categorical-prs-1"/>
    <w:p>
      <w:pPr>
        <w:pStyle w:val="Heading3"/>
      </w:pPr>
      <w:r>
        <w:t xml:space="preserve">categorical PRS</w:t>
      </w:r>
    </w:p>
    <w:bookmarkStart w:id="133" w:name="female-1"/>
    <w:p>
      <w:pPr>
        <w:pStyle w:val="Heading4"/>
      </w:pPr>
      <w:r>
        <w:t xml:space="preserve">Fema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30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95% 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00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001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00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178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344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ustom_PGS00033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ustom_Oni_Oris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+</w:t>
            </w:r>
          </w:p>
        </w:tc>
      </w:tr>
      <w:tr>
        <w:trPr>
          <w:trHeight w:val="581" w:hRule="auto"/>
        </w:trPr>
        body 1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umber of SNP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   4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7262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006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8795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48546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6418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  141</w:t>
            </w:r>
          </w:p>
        </w:tc>
      </w:tr>
      <w:tr>
        <w:trPr>
          <w:trHeight w:val="624" w:hRule="auto"/>
        </w:trPr>
        body 2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imple Mo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(intermediate vs Low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28(0.936-1.1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55(1.048-1.2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3(0.895-1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39(0.945-1.14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41(0.947-1.1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24(1.02-1.2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5(1.044-1.266)</w:t>
            </w:r>
          </w:p>
        </w:tc>
      </w:tr>
      <w:tr>
        <w:trPr>
          <w:trHeight w:val="62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(high vs Low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5(1.028-1.2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3(1.208-1.5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8(1.027-1.2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2(1.075-1.34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92(1.156-1.4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6(1.194-1.4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36(1.103-1.387)</w:t>
            </w:r>
          </w:p>
        </w:tc>
      </w:tr>
      <w:tr>
        <w:trPr>
          <w:trHeight w:val="60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1(0.502-0.5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4(0.515-0.5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4(0.504-0.5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5(0.506-0.5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1(0.512-0.5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4(0.514-0.5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7(0.508-0.526)</w:t>
            </w:r>
          </w:p>
        </w:tc>
      </w:tr>
      <w:tr>
        <w:trPr>
          <w:trHeight w:val="63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elkerke_Pseudo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3202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12003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5045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5624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11686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11499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5965762</w:t>
            </w:r>
          </w:p>
        </w:tc>
      </w:tr>
      <w:tr>
        <w:trPr>
          <w:trHeight w:val="630" w:hRule="auto"/>
        </w:trPr>
        body 7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e_PseudoR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72021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78691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111739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125031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52354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60741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1451351</w:t>
            </w:r>
          </w:p>
        </w:tc>
      </w:tr>
      <w:tr>
        <w:trPr>
          <w:trHeight w:val="624" w:hRule="auto"/>
        </w:trPr>
        body 8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djusted Mo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(intermediate vs Low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3(0.935-1.1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89(1.076-1.3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52(1.039-1.2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8(1.039-1.2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(0.91-1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65(1.055-1.2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63(1.054-1.284)</w:t>
            </w:r>
          </w:p>
        </w:tc>
      </w:tr>
      <w:tr>
        <w:trPr>
          <w:trHeight w:val="62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(high vs Low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7(1.044-1.3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(1.246-1.5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83(1.3-1.6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2(1.26-1.6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6(1.065-1.3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8(1.289-1.6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6(1.117-1.414)</w:t>
            </w:r>
          </w:p>
        </w:tc>
      </w:tr>
      <w:tr>
        <w:trPr>
          <w:trHeight w:val="60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9(0.771-0.7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(0.772-0.7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(0.772-0.7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(0.772-0.7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9(0.772-0.7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(0.772-0.7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9(0.771-0.787)</w:t>
            </w:r>
          </w:p>
        </w:tc>
      </w:tr>
      <w:tr>
        <w:trPr>
          <w:trHeight w:val="63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elkerke_Pseudo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51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61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63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62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54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64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54440</w:t>
            </w:r>
          </w:p>
        </w:tc>
      </w:tr>
      <w:tr>
        <w:trPr>
          <w:trHeight w:val="630" w:hRule="auto"/>
        </w:trPr>
        body13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e_PseudoR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5240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6819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7202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6921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5598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7270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59164</w:t>
            </w:r>
          </w:p>
        </w:tc>
      </w:tr>
      <w:tr>
        <w:trPr>
          <w:trHeight w:val="624" w:hRule="auto"/>
        </w:trPr>
        body14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ully Adjusted Mo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§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(intermediate vs Low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47(0.949-1.15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7(1.037-1.2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19(1.008-1.2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26(1.017-1.2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5(0.886-1.0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25(1.017-1.2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6(1.036-1.267)</w:t>
            </w:r>
          </w:p>
        </w:tc>
      </w:tr>
      <w:tr>
        <w:trPr>
          <w:trHeight w:val="62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(high vs Low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82(1.051-1.3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3(1.203-1.5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1(1.225-1.6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9(1.201-1.5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36(0.992-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41(1.19-1.5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5(1.078-1.37)</w:t>
            </w:r>
          </w:p>
        </w:tc>
      </w:tr>
      <w:tr>
        <w:trPr>
          <w:trHeight w:val="60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6(0.788-0.8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6(0.789-0.8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7(0.789-0.8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6(0.789-0.8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6(0.788-0.8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6(0.789-0.8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6(0.788-0.804)</w:t>
            </w:r>
          </w:p>
        </w:tc>
      </w:tr>
      <w:tr>
        <w:trPr>
          <w:trHeight w:val="63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elkerke_Pseudo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09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16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16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15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08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15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10031</w:t>
            </w:r>
          </w:p>
        </w:tc>
      </w:tr>
      <w:tr>
        <w:trPr>
          <w:trHeight w:val="630" w:hRule="auto"/>
        </w:trPr>
        body19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e_PseudoR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8765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9859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9898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9862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8550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9420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88061</w:t>
            </w:r>
          </w:p>
        </w:tc>
      </w:tr>
      <w:tr>
        <w:trPr>
          <w:trHeight w:val="360" w:hRule="auto"/>
        </w:trPr>
        footer 1
        <w:tc>
          <w:tcPr>
            <w:gridSpan w:val="8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+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Ss are divided in to 5 quintiles, Low PRS=Q1, Intermediate PRS=Q2-4, High PRS=Q5</w:t>
            </w:r>
          </w:p>
        </w:tc>
      </w:tr>
      <w:tr>
        <w:trPr>
          <w:trHeight w:val="360" w:hRule="auto"/>
        </w:trPr>
        footer 2
        <w:tc>
          <w:tcPr>
            <w:gridSpan w:val="8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 adjustments</w:t>
            </w:r>
          </w:p>
        </w:tc>
      </w:tr>
      <w:tr>
        <w:trPr>
          <w:trHeight w:val="360" w:hRule="auto"/>
        </w:trPr>
        footer 3
        <w:tc>
          <w:tcPr>
            <w:gridSpan w:val="8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just for Age at baseline, Sex and 7 genetic PCs</w:t>
            </w:r>
          </w:p>
        </w:tc>
      </w:tr>
      <w:tr>
        <w:trPr>
          <w:trHeight w:val="360" w:hRule="auto"/>
        </w:trPr>
        footer 4
        <w:tc>
          <w:tcPr>
            <w:gridSpan w:val="8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§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tial model adjustments + waist-to-hip ratio, systolic and diastolic blood pressure, education attainmen level, smoking status,diabetes at baseline</w:t>
            </w:r>
          </w:p>
        </w:tc>
      </w:tr>
    </w:tbl>
    <w:bookmarkEnd w:id="133"/>
    <w:bookmarkStart w:id="134" w:name="male-1"/>
    <w:p>
      <w:pPr>
        <w:pStyle w:val="Heading4"/>
      </w:pPr>
      <w:r>
        <w:t xml:space="preserve">Ma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30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95% 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00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001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00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178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344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ustom_PGS00033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ustom_Oni_Oris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+</w:t>
            </w:r>
          </w:p>
        </w:tc>
      </w:tr>
      <w:tr>
        <w:trPr>
          <w:trHeight w:val="581" w:hRule="auto"/>
        </w:trPr>
        body 1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umber of SNP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   4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7262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006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8795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48546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6418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  141</w:t>
            </w:r>
          </w:p>
        </w:tc>
      </w:tr>
      <w:tr>
        <w:trPr>
          <w:trHeight w:val="624" w:hRule="auto"/>
        </w:trPr>
        body 2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imple Mo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(intermediate vs Low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61(0.957-1.1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74(1.052-1.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1(0.913-1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93(0.984-1.2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96(1.243-1.5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8(1.082-1.3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18(1.004-1.244)</w:t>
            </w:r>
          </w:p>
        </w:tc>
      </w:tr>
      <w:tr>
        <w:trPr>
          <w:trHeight w:val="62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(high vs Low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62(1.026-1.3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92(1.405-1.8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3(1.065-1.3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(1.175-1.5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27(1.694-2.1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44(1.451-1.8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85(1.223-1.568)</w:t>
            </w:r>
          </w:p>
        </w:tc>
      </w:tr>
      <w:tr>
        <w:trPr>
          <w:trHeight w:val="60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2(0.502-0.5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8(0.528-0.5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5(0.505-0.5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3(0.513-0.5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2(0.542-0.56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41(0.531-0.5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7(0.517-0.537)</w:t>
            </w:r>
          </w:p>
        </w:tc>
      </w:tr>
      <w:tr>
        <w:trPr>
          <w:trHeight w:val="63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elkerke_Pseudo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3682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37826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8222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14367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66721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42227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18529035</w:t>
            </w:r>
          </w:p>
        </w:tc>
      </w:tr>
      <w:tr>
        <w:trPr>
          <w:trHeight w:val="630" w:hRule="auto"/>
        </w:trPr>
        body 7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e_PseudoR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700439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6752816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1487984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622726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2919852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7627125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33889524</w:t>
            </w:r>
          </w:p>
        </w:tc>
      </w:tr>
      <w:tr>
        <w:trPr>
          <w:trHeight w:val="624" w:hRule="auto"/>
        </w:trPr>
        body 8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djusted Mo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(intermediate vs Low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68(0.96-1.1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1(1.091-1.3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86(1.237-1.5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23(1.183-1.4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5(1.214-1.5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8(1.195-1.4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22(1.006-1.253)</w:t>
            </w:r>
          </w:p>
        </w:tc>
      </w:tr>
      <w:tr>
        <w:trPr>
          <w:trHeight w:val="62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(high vs Low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81(1.039-1.34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79(1.476-1.9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3(1.731-2.3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3(1.591-2.0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93(1.539-2.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18(1.684-2.1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6(1.21-1.565)</w:t>
            </w:r>
          </w:p>
        </w:tc>
      </w:tr>
      <w:tr>
        <w:trPr>
          <w:trHeight w:val="60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5(0.736-0.7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8(0.739-0.7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(0.74-0.7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9(0.739-0.7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8(0.739-0.7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1(0.741-0.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6(0.736-0.755)</w:t>
            </w:r>
          </w:p>
        </w:tc>
      </w:tr>
      <w:tr>
        <w:trPr>
          <w:trHeight w:val="63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elkerke_Pseudo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02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39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51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44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33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59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14228</w:t>
            </w:r>
          </w:p>
        </w:tc>
      </w:tr>
      <w:tr>
        <w:trPr>
          <w:trHeight w:val="630" w:hRule="auto"/>
        </w:trPr>
        body13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e_PseudoR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0129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5299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7246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6428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4888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8467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14827</w:t>
            </w:r>
          </w:p>
        </w:tc>
      </w:tr>
      <w:tr>
        <w:trPr>
          <w:trHeight w:val="624" w:hRule="auto"/>
        </w:trPr>
        body14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ully Adjusted Mo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§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(intermediate vs Low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7(0.974-1.2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5(1.066-1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5(1.189-1.4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88(1.15-1.4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64(1.201-1.54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97(1.156-1.45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24(1.005-1.258)</w:t>
            </w:r>
          </w:p>
        </w:tc>
      </w:tr>
      <w:tr>
        <w:trPr>
          <w:trHeight w:val="62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(high vs Low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59(1.017-1.3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5(1.447-1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21(1.655-2.2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46(1.52-2.0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26(1.476-2.0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1(1.595-2.0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9(1.193-1.549)</w:t>
            </w:r>
          </w:p>
        </w:tc>
      </w:tr>
      <w:tr>
        <w:trPr>
          <w:trHeight w:val="60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5(0.756-0.7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7(0.758-0.7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8(0.759-0.7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8(0.759-0.7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7(0.758-0.7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9(0.76-0.7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5(0.756-0.774)</w:t>
            </w:r>
          </w:p>
        </w:tc>
      </w:tr>
      <w:tr>
        <w:trPr>
          <w:trHeight w:val="63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elkerke_Pseudo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92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27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35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28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19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40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03568</w:t>
            </w:r>
          </w:p>
        </w:tc>
      </w:tr>
      <w:tr>
        <w:trPr>
          <w:trHeight w:val="630" w:hRule="auto"/>
        </w:trPr>
        body19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e_PseudoR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5396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0727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1825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0969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9683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2599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67726</w:t>
            </w:r>
          </w:p>
        </w:tc>
      </w:tr>
      <w:tr>
        <w:trPr>
          <w:trHeight w:val="360" w:hRule="auto"/>
        </w:trPr>
        footer 1
        <w:tc>
          <w:tcPr>
            <w:gridSpan w:val="8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+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Ss are divided in to 5 quintiles, Low PRS=Q1, Intermediate PRS=Q2-4, High PRS=Q5</w:t>
            </w:r>
          </w:p>
        </w:tc>
      </w:tr>
      <w:tr>
        <w:trPr>
          <w:trHeight w:val="360" w:hRule="auto"/>
        </w:trPr>
        footer 2
        <w:tc>
          <w:tcPr>
            <w:gridSpan w:val="8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 adjustments</w:t>
            </w:r>
          </w:p>
        </w:tc>
      </w:tr>
      <w:tr>
        <w:trPr>
          <w:trHeight w:val="360" w:hRule="auto"/>
        </w:trPr>
        footer 3
        <w:tc>
          <w:tcPr>
            <w:gridSpan w:val="8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just for Age at baseline, Sex and 7 genetic PCs</w:t>
            </w:r>
          </w:p>
        </w:tc>
      </w:tr>
      <w:tr>
        <w:trPr>
          <w:trHeight w:val="360" w:hRule="auto"/>
        </w:trPr>
        footer 4
        <w:tc>
          <w:tcPr>
            <w:gridSpan w:val="8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§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tial model adjustments + waist-to-hip ratio, systolic and diastolic blood pressure, education attainmen level, smoking status,diabetes at baseline</w:t>
            </w:r>
          </w:p>
        </w:tc>
      </w:tr>
    </w:tbl>
    <w:bookmarkEnd w:id="134"/>
    <w:bookmarkStart w:id="155" w:name="auc-plots-3"/>
    <w:p>
      <w:pPr>
        <w:pStyle w:val="Heading4"/>
      </w:pPr>
      <w:r>
        <w:t xml:space="preserve">AUC plots</w:t>
      </w:r>
    </w:p>
    <w:p>
      <w:pPr>
        <w:pStyle w:val="FirstParagraph"/>
      </w:pPr>
      <w:r>
        <w:t xml:space="preserve">Simple model AUC female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AUCplot_simple_prevalent_CHD_EPA_catF.jp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ple model AUC female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AUCplot_simple_prevalent_CHD_EPA_catM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tial model AUC female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AUCplot_partial_prevalent_CHD_EPA_catF.jp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tial model AUC male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AUCplot_partial_prevalent_CHD_EPA_catM.jp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ull model AUC female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AUCplot_full_prevalent_CHD_EPA_catF.jp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ull model AUC male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AUCplot_full_prevalent_CHD_EPA_catM.jp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ple model AUC</w:t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AUCplot_simple_prevalent_CHD_EPA_contM.jp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5"/>
    <w:bookmarkEnd w:id="156"/>
    <w:bookmarkEnd w:id="1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jpg" /><Relationship Type="http://schemas.openxmlformats.org/officeDocument/2006/relationships/image" Id="rId147" Target="media/rId147.jpg" /><Relationship Type="http://schemas.openxmlformats.org/officeDocument/2006/relationships/image" Id="rId150" Target="media/rId150.jpg" /><Relationship Type="http://schemas.openxmlformats.org/officeDocument/2006/relationships/image" Id="rId57" Target="media/rId57.jpg" /><Relationship Type="http://schemas.openxmlformats.org/officeDocument/2006/relationships/image" Id="rId125" Target="media/rId125.jpg" /><Relationship Type="http://schemas.openxmlformats.org/officeDocument/2006/relationships/image" Id="rId128" Target="media/rId128.jpg" /><Relationship Type="http://schemas.openxmlformats.org/officeDocument/2006/relationships/image" Id="rId65" Target="media/rId65.jpg" /><Relationship Type="http://schemas.openxmlformats.org/officeDocument/2006/relationships/image" Id="rId141" Target="media/rId141.jpg" /><Relationship Type="http://schemas.openxmlformats.org/officeDocument/2006/relationships/image" Id="rId144" Target="media/rId144.jpg" /><Relationship Type="http://schemas.openxmlformats.org/officeDocument/2006/relationships/image" Id="rId54" Target="media/rId54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62" Target="media/rId62.jpg" /><Relationship Type="http://schemas.openxmlformats.org/officeDocument/2006/relationships/image" Id="rId135" Target="media/rId135.jpg" /><Relationship Type="http://schemas.openxmlformats.org/officeDocument/2006/relationships/image" Id="rId138" Target="media/rId138.jpg" /><Relationship Type="http://schemas.openxmlformats.org/officeDocument/2006/relationships/image" Id="rId51" Target="media/rId51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75" Target="media/rId75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79" Target="media/rId79.jpg" /><Relationship Type="http://schemas.openxmlformats.org/officeDocument/2006/relationships/image" Id="rId106" Target="media/rId106.jpg" /><Relationship Type="http://schemas.openxmlformats.org/officeDocument/2006/relationships/image" Id="rId103" Target="media/rId103.jp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Phil Meeting</dc:title>
  <dc:creator>Tianshu Liu</dc:creator>
  <cp:keywords/>
  <dcterms:created xsi:type="dcterms:W3CDTF">2023-05-18T10:45:39Z</dcterms:created>
  <dcterms:modified xsi:type="dcterms:W3CDTF">2023-05-18T10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8</vt:lpwstr>
  </property>
  <property fmtid="{D5CDD505-2E9C-101B-9397-08002B2CF9AE}" pid="3" name="output">
    <vt:lpwstr/>
  </property>
</Properties>
</file>